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1EA4" w14:textId="77777777" w:rsidR="00E14911" w:rsidRPr="004F630A" w:rsidRDefault="00E14911" w:rsidP="00355B1D">
      <w:pPr>
        <w:pStyle w:val="EndNoteBibliography"/>
        <w:jc w:val="left"/>
        <w:rPr>
          <w:rFonts w:ascii="Times New Roman" w:hAnsi="Times New Roman" w:cs="Times New Roman"/>
          <w:sz w:val="24"/>
        </w:rPr>
        <w:sectPr w:rsidR="00E14911" w:rsidRPr="004F630A" w:rsidSect="005871AC">
          <w:footerReference w:type="even" r:id="rId11"/>
          <w:type w:val="continuous"/>
          <w:pgSz w:w="16840" w:h="11900" w:orient="landscape"/>
          <w:pgMar w:top="1440" w:right="1440" w:bottom="1440" w:left="1440" w:header="851" w:footer="992" w:gutter="0"/>
          <w:cols w:space="425"/>
          <w:docGrid w:type="lines" w:linePitch="360"/>
        </w:sectPr>
      </w:pPr>
      <w:bookmarkStart w:id="0" w:name="_Hlk82502304"/>
      <w:bookmarkStart w:id="1" w:name="_Hlk82502551"/>
    </w:p>
    <w:p w14:paraId="1A896D4E" w14:textId="4F8AC1B5" w:rsidR="00E14911" w:rsidRPr="004F630A" w:rsidRDefault="00E14911" w:rsidP="00355B1D">
      <w:pPr>
        <w:pStyle w:val="EndNoteBibliography"/>
        <w:jc w:val="left"/>
        <w:rPr>
          <w:rFonts w:ascii="Times New Roman" w:hAnsi="Times New Roman" w:cs="Times New Roman"/>
          <w:sz w:val="24"/>
        </w:rPr>
      </w:pPr>
      <w:r w:rsidRPr="00355B1D">
        <w:rPr>
          <w:rFonts w:ascii="Times New Roman" w:hAnsi="Times New Roman" w:cs="Times New Roman"/>
          <w:b/>
          <w:bCs/>
          <w:sz w:val="24"/>
        </w:rPr>
        <w:t xml:space="preserve">Supplemental </w:t>
      </w:r>
      <w:r w:rsidR="00564DA7" w:rsidRPr="00355B1D">
        <w:rPr>
          <w:rFonts w:ascii="Times New Roman" w:hAnsi="Times New Roman" w:cs="Times New Roman"/>
          <w:b/>
          <w:bCs/>
          <w:sz w:val="24"/>
        </w:rPr>
        <w:t xml:space="preserve">Table </w:t>
      </w:r>
      <w:r w:rsidRPr="00355B1D">
        <w:rPr>
          <w:rFonts w:ascii="Times New Roman" w:hAnsi="Times New Roman" w:cs="Times New Roman"/>
          <w:b/>
          <w:bCs/>
          <w:sz w:val="24"/>
        </w:rPr>
        <w:t>1.</w:t>
      </w:r>
      <w:r w:rsidRPr="004F630A">
        <w:rPr>
          <w:rFonts w:ascii="Times New Roman" w:hAnsi="Times New Roman" w:cs="Times New Roman"/>
          <w:sz w:val="24"/>
        </w:rPr>
        <w:t xml:space="preserve"> Multiple comparison of </w:t>
      </w:r>
      <w:r w:rsidR="00A76D69" w:rsidRPr="004F630A">
        <w:rPr>
          <w:rFonts w:ascii="Times New Roman" w:hAnsi="Times New Roman" w:cs="Times New Roman"/>
          <w:sz w:val="24"/>
        </w:rPr>
        <w:t>engagement</w:t>
      </w:r>
      <w:r w:rsidRPr="004F630A">
        <w:rPr>
          <w:rFonts w:ascii="Times New Roman" w:hAnsi="Times New Roman" w:cs="Times New Roman"/>
          <w:sz w:val="24"/>
        </w:rPr>
        <w:t xml:space="preserve"> intent score between </w:t>
      </w:r>
      <w:r w:rsidR="00A76D69" w:rsidRPr="004F630A">
        <w:rPr>
          <w:rFonts w:ascii="Times New Roman" w:hAnsi="Times New Roman" w:cs="Times New Roman"/>
          <w:sz w:val="24"/>
        </w:rPr>
        <w:t>six</w:t>
      </w:r>
      <w:r w:rsidRPr="004F630A">
        <w:rPr>
          <w:rFonts w:ascii="Times New Roman" w:hAnsi="Times New Roman" w:cs="Times New Roman"/>
          <w:sz w:val="24"/>
        </w:rPr>
        <w:t xml:space="preserve"> disasters for male</w:t>
      </w:r>
      <w:r w:rsidR="0011772E" w:rsidRPr="004F630A">
        <w:rPr>
          <w:rFonts w:ascii="Times New Roman" w:hAnsi="Times New Roman" w:cs="Times New Roman"/>
          <w:sz w:val="24"/>
        </w:rPr>
        <w:t xml:space="preserve"> respondents to our survey</w:t>
      </w:r>
    </w:p>
    <w:tbl>
      <w:tblPr>
        <w:tblW w:w="11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52"/>
        <w:gridCol w:w="2660"/>
        <w:gridCol w:w="2003"/>
        <w:gridCol w:w="1837"/>
        <w:gridCol w:w="901"/>
        <w:gridCol w:w="941"/>
        <w:gridCol w:w="941"/>
        <w:gridCol w:w="941"/>
        <w:gridCol w:w="941"/>
      </w:tblGrid>
      <w:tr w:rsidR="00A02CAD" w:rsidRPr="004F630A" w14:paraId="73C30A74" w14:textId="77777777" w:rsidTr="00707F49">
        <w:trPr>
          <w:trHeight w:val="400"/>
        </w:trPr>
        <w:tc>
          <w:tcPr>
            <w:tcW w:w="552" w:type="dxa"/>
            <w:vMerge w:val="restart"/>
            <w:shd w:val="clear" w:color="auto" w:fill="auto"/>
            <w:noWrap/>
            <w:vAlign w:val="center"/>
            <w:hideMark/>
          </w:tcPr>
          <w:p w14:paraId="217FEB74" w14:textId="77777777" w:rsidR="00A02CAD" w:rsidRPr="00707F49" w:rsidRDefault="00A02CAD" w:rsidP="00707F4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07F49">
              <w:rPr>
                <w:rFonts w:ascii="Times New Roman" w:eastAsia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660" w:type="dxa"/>
            <w:vMerge w:val="restart"/>
            <w:shd w:val="clear" w:color="auto" w:fill="auto"/>
            <w:noWrap/>
            <w:vAlign w:val="center"/>
            <w:hideMark/>
          </w:tcPr>
          <w:p w14:paraId="437890A4" w14:textId="77777777" w:rsidR="00A02CAD" w:rsidRPr="00707F49" w:rsidRDefault="00A02CAD" w:rsidP="00707F4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07F49">
              <w:rPr>
                <w:rFonts w:ascii="Times New Roman" w:eastAsia="Times New Roman" w:hAnsi="Times New Roman" w:cs="Times New Roman"/>
                <w:b/>
                <w:bCs/>
              </w:rPr>
              <w:t>Disaster type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351B2B5" w14:textId="77777777" w:rsidR="00A02CAD" w:rsidRPr="00707F49" w:rsidRDefault="00A02CAD" w:rsidP="00707F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Mean (SD) EIS</w:t>
            </w:r>
          </w:p>
        </w:tc>
        <w:tc>
          <w:tcPr>
            <w:tcW w:w="1837" w:type="dxa"/>
            <w:vMerge w:val="restart"/>
            <w:shd w:val="clear" w:color="auto" w:fill="auto"/>
            <w:noWrap/>
            <w:vAlign w:val="center"/>
            <w:hideMark/>
          </w:tcPr>
          <w:p w14:paraId="1A5A1E87" w14:textId="715512A5" w:rsidR="00A02CAD" w:rsidRPr="00707F49" w:rsidRDefault="00A02CAD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95% CI</w:t>
            </w:r>
          </w:p>
        </w:tc>
        <w:tc>
          <w:tcPr>
            <w:tcW w:w="4665" w:type="dxa"/>
            <w:gridSpan w:val="5"/>
            <w:shd w:val="clear" w:color="auto" w:fill="auto"/>
            <w:noWrap/>
            <w:vAlign w:val="center"/>
            <w:hideMark/>
          </w:tcPr>
          <w:p w14:paraId="0E51D0C7" w14:textId="40463313" w:rsidR="00A02CAD" w:rsidRPr="00707F49" w:rsidRDefault="00707F49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hAnsi="Times New Roman" w:cs="Times New Roman"/>
                <w:b/>
                <w:bCs/>
                <w:i/>
                <w:color w:val="000000"/>
              </w:rPr>
              <w:t>P</w:t>
            </w:r>
            <w:r w:rsidR="00A02CAD"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 xml:space="preserve"> </w:t>
            </w: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V</w:t>
            </w:r>
            <w:r w:rsidR="00A02CAD"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alue</w:t>
            </w:r>
          </w:p>
        </w:tc>
      </w:tr>
      <w:tr w:rsidR="004F630A" w:rsidRPr="004F630A" w14:paraId="05D588FE" w14:textId="77777777" w:rsidTr="00707F49">
        <w:trPr>
          <w:trHeight w:val="386"/>
        </w:trPr>
        <w:tc>
          <w:tcPr>
            <w:tcW w:w="552" w:type="dxa"/>
            <w:vMerge/>
            <w:shd w:val="clear" w:color="auto" w:fill="auto"/>
            <w:noWrap/>
            <w:vAlign w:val="center"/>
            <w:hideMark/>
          </w:tcPr>
          <w:p w14:paraId="52740A07" w14:textId="77777777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60" w:type="dxa"/>
            <w:vMerge/>
            <w:shd w:val="clear" w:color="auto" w:fill="auto"/>
            <w:noWrap/>
            <w:vAlign w:val="center"/>
            <w:hideMark/>
          </w:tcPr>
          <w:p w14:paraId="48B191AC" w14:textId="77777777" w:rsidR="00910213" w:rsidRPr="00707F49" w:rsidRDefault="00910213" w:rsidP="00707F4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F2E593C" w14:textId="4DB8104E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</w:p>
        </w:tc>
        <w:tc>
          <w:tcPr>
            <w:tcW w:w="1837" w:type="dxa"/>
            <w:vMerge/>
            <w:shd w:val="clear" w:color="auto" w:fill="auto"/>
            <w:vAlign w:val="center"/>
            <w:hideMark/>
          </w:tcPr>
          <w:p w14:paraId="10224644" w14:textId="77777777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0DEE4EA9" w14:textId="55F4B8BA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vs. 2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A4C6677" w14:textId="3CD957BC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vs. 3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0039822" w14:textId="5FFAA255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vs. 4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14F00CF9" w14:textId="4A8EB6F9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vs. 5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582E5DE9" w14:textId="7A0F6F5F" w:rsidR="00910213" w:rsidRPr="00707F49" w:rsidRDefault="00910213" w:rsidP="00707F49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707F49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vs. 6</w:t>
            </w:r>
          </w:p>
        </w:tc>
      </w:tr>
      <w:tr w:rsidR="004F630A" w:rsidRPr="004F630A" w14:paraId="372DD740" w14:textId="77777777" w:rsidTr="00707F49">
        <w:trPr>
          <w:trHeight w:val="400"/>
        </w:trPr>
        <w:tc>
          <w:tcPr>
            <w:tcW w:w="552" w:type="dxa"/>
            <w:shd w:val="clear" w:color="auto" w:fill="auto"/>
            <w:noWrap/>
            <w:vAlign w:val="center"/>
            <w:hideMark/>
          </w:tcPr>
          <w:p w14:paraId="6BF5277A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1</w:t>
            </w:r>
          </w:p>
        </w:tc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36F85DCB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Natural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13312EE" w14:textId="4681E1D8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 xml:space="preserve">82.3 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(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20.3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4F6A1AAA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79.2</w:t>
            </w:r>
            <w:r w:rsidRPr="004F630A">
              <w:rPr>
                <w:rFonts w:ascii="Times New Roman" w:hAnsi="Times New Roman" w:cs="Times New Roman"/>
              </w:rPr>
              <w:t>–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85.3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348DBC4F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1.00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C7DE04A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44125C90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F75C673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44ADDDB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</w:tr>
      <w:tr w:rsidR="004F630A" w:rsidRPr="004F630A" w14:paraId="13031B49" w14:textId="77777777" w:rsidTr="00707F49">
        <w:trPr>
          <w:trHeight w:val="400"/>
        </w:trPr>
        <w:tc>
          <w:tcPr>
            <w:tcW w:w="552" w:type="dxa"/>
            <w:shd w:val="clear" w:color="auto" w:fill="auto"/>
            <w:noWrap/>
            <w:vAlign w:val="center"/>
            <w:hideMark/>
          </w:tcPr>
          <w:p w14:paraId="74A79108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2</w:t>
            </w:r>
          </w:p>
        </w:tc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5B73D77E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Human-made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61ED2B8" w14:textId="7FC1F72D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 xml:space="preserve">81.7 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(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23.2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67869D6E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78.3–85.1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325274D4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2058CA20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94EF0B1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4745938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6E8F858B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&lt;.01</w:t>
            </w:r>
          </w:p>
        </w:tc>
      </w:tr>
      <w:tr w:rsidR="004F630A" w:rsidRPr="004F630A" w14:paraId="4DAF288B" w14:textId="77777777" w:rsidTr="00707F49">
        <w:trPr>
          <w:trHeight w:val="400"/>
        </w:trPr>
        <w:tc>
          <w:tcPr>
            <w:tcW w:w="552" w:type="dxa"/>
            <w:shd w:val="clear" w:color="auto" w:fill="auto"/>
            <w:noWrap/>
            <w:vAlign w:val="center"/>
            <w:hideMark/>
          </w:tcPr>
          <w:p w14:paraId="793A87AC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3</w:t>
            </w:r>
          </w:p>
        </w:tc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5573CE9D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Chemical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6CA440F" w14:textId="4F348623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 xml:space="preserve">50.0 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(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34.9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28A1EA4A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44.8</w:t>
            </w:r>
            <w:r w:rsidRPr="004F630A">
              <w:rPr>
                <w:rFonts w:ascii="Times New Roman" w:hAnsi="Times New Roman" w:cs="Times New Roman"/>
              </w:rPr>
              <w:t>–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55.1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66A5CF81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21671AB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2134C84" w14:textId="5AA6339F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0.98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296B41EB" w14:textId="12B8E2B1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0.42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12CC9650" w14:textId="56B424D5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0.99</w:t>
            </w:r>
          </w:p>
        </w:tc>
      </w:tr>
      <w:tr w:rsidR="004F630A" w:rsidRPr="004F630A" w14:paraId="075DFCCE" w14:textId="77777777" w:rsidTr="00707F49">
        <w:trPr>
          <w:trHeight w:val="400"/>
        </w:trPr>
        <w:tc>
          <w:tcPr>
            <w:tcW w:w="552" w:type="dxa"/>
            <w:shd w:val="clear" w:color="auto" w:fill="auto"/>
            <w:noWrap/>
            <w:vAlign w:val="center"/>
            <w:hideMark/>
          </w:tcPr>
          <w:p w14:paraId="53B34026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4</w:t>
            </w:r>
          </w:p>
        </w:tc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1EB0E1FA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Biological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2D9E414" w14:textId="2D0AD23F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 xml:space="preserve">47.4 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(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35.3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7C0F85D7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42.2–52.6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7A8E7A3F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46F4BE72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63AE31F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C27EF96" w14:textId="0627C0A0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0.11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731F005E" w14:textId="3FDFFCF4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0.81</w:t>
            </w:r>
          </w:p>
        </w:tc>
      </w:tr>
      <w:tr w:rsidR="004F630A" w:rsidRPr="004F630A" w14:paraId="63CC8E03" w14:textId="77777777" w:rsidTr="00707F49">
        <w:trPr>
          <w:trHeight w:val="400"/>
        </w:trPr>
        <w:tc>
          <w:tcPr>
            <w:tcW w:w="552" w:type="dxa"/>
            <w:shd w:val="clear" w:color="auto" w:fill="auto"/>
            <w:noWrap/>
            <w:vAlign w:val="center"/>
            <w:hideMark/>
          </w:tcPr>
          <w:p w14:paraId="3BB8189E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5</w:t>
            </w:r>
          </w:p>
        </w:tc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20953E91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Radiological/Nuclear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88DFA00" w14:textId="13307316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 xml:space="preserve">57.6 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(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35.5</w:t>
            </w:r>
            <w:r w:rsidR="009201AD" w:rsidRPr="004F630A">
              <w:rPr>
                <w:rFonts w:ascii="Times New Roman" w:eastAsia="Yu Gothic" w:hAnsi="Times New Roman" w:cs="Times New Roman"/>
                <w:color w:val="000000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19BC83C1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52.3–62.8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70174DF7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4916E82D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ED5F279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40C3C38E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131EFE2" w14:textId="7AFFB701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0.78</w:t>
            </w:r>
          </w:p>
        </w:tc>
      </w:tr>
      <w:tr w:rsidR="004F630A" w:rsidRPr="004F630A" w14:paraId="00BC4BF1" w14:textId="77777777" w:rsidTr="00707F49">
        <w:trPr>
          <w:trHeight w:val="400"/>
        </w:trPr>
        <w:tc>
          <w:tcPr>
            <w:tcW w:w="552" w:type="dxa"/>
            <w:shd w:val="clear" w:color="auto" w:fill="auto"/>
            <w:noWrap/>
            <w:vAlign w:val="center"/>
            <w:hideMark/>
          </w:tcPr>
          <w:p w14:paraId="3970EBEC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6</w:t>
            </w:r>
          </w:p>
        </w:tc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3C17869D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Explosive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D94129E" w14:textId="44BBCF4F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 xml:space="preserve">52.4 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(</w:t>
            </w:r>
            <w:r w:rsidRPr="004F630A">
              <w:rPr>
                <w:rFonts w:ascii="Times New Roman" w:eastAsia="Yu Gothic" w:hAnsi="Times New Roman" w:cs="Times New Roman"/>
                <w:color w:val="000000"/>
              </w:rPr>
              <w:t>36.1</w:t>
            </w:r>
            <w:r w:rsidR="00910213" w:rsidRPr="004F630A">
              <w:rPr>
                <w:rFonts w:ascii="Times New Roman" w:eastAsia="Yu Gothic" w:hAnsi="Times New Roman" w:cs="Times New Roman"/>
                <w:color w:val="000000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649B3294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47.0–57.7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14:paraId="30F04949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0D38301E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3F9AA406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2A934BB4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  <w:tc>
          <w:tcPr>
            <w:tcW w:w="941" w:type="dxa"/>
            <w:shd w:val="clear" w:color="auto" w:fill="auto"/>
            <w:noWrap/>
            <w:vAlign w:val="center"/>
            <w:hideMark/>
          </w:tcPr>
          <w:p w14:paraId="6FCC03D7" w14:textId="77777777" w:rsidR="00E14911" w:rsidRPr="004F630A" w:rsidRDefault="00E14911" w:rsidP="00355B1D">
            <w:pPr>
              <w:rPr>
                <w:rFonts w:ascii="Times New Roman" w:eastAsia="Yu Gothic" w:hAnsi="Times New Roman" w:cs="Times New Roman"/>
                <w:color w:val="000000"/>
              </w:rPr>
            </w:pPr>
            <w:r w:rsidRPr="004F630A">
              <w:rPr>
                <w:rFonts w:ascii="Times New Roman" w:eastAsia="Yu Gothic" w:hAnsi="Times New Roman" w:cs="Times New Roman"/>
                <w:color w:val="000000"/>
              </w:rPr>
              <w:t>—</w:t>
            </w:r>
          </w:p>
        </w:tc>
      </w:tr>
    </w:tbl>
    <w:p w14:paraId="52BA0157" w14:textId="462CAA86" w:rsidR="00E14911" w:rsidRPr="004F630A" w:rsidRDefault="00F5665A" w:rsidP="00355B1D">
      <w:pPr>
        <w:pStyle w:val="EndNoteBibliography"/>
        <w:jc w:val="left"/>
        <w:rPr>
          <w:rFonts w:ascii="Times New Roman" w:hAnsi="Times New Roman" w:cs="Times New Roman"/>
          <w:sz w:val="24"/>
        </w:rPr>
      </w:pPr>
      <w:r w:rsidRPr="004F630A">
        <w:rPr>
          <w:rFonts w:ascii="Times New Roman" w:hAnsi="Times New Roman" w:cs="Times New Roman"/>
          <w:sz w:val="24"/>
        </w:rPr>
        <w:t>CI</w:t>
      </w:r>
      <w:r w:rsidR="00390F39">
        <w:rPr>
          <w:rFonts w:ascii="Times New Roman" w:hAnsi="Times New Roman" w:cs="Times New Roman"/>
          <w:sz w:val="24"/>
        </w:rPr>
        <w:t>,</w:t>
      </w:r>
      <w:r w:rsidRPr="004F630A">
        <w:rPr>
          <w:rFonts w:ascii="Times New Roman" w:hAnsi="Times New Roman" w:cs="Times New Roman"/>
          <w:sz w:val="24"/>
        </w:rPr>
        <w:t xml:space="preserve"> confidence interval</w:t>
      </w:r>
      <w:r w:rsidR="00390F39">
        <w:rPr>
          <w:rFonts w:ascii="Times New Roman" w:hAnsi="Times New Roman" w:cs="Times New Roman"/>
          <w:sz w:val="24"/>
        </w:rPr>
        <w:t>;</w:t>
      </w:r>
      <w:r w:rsidRPr="004F630A">
        <w:rPr>
          <w:rFonts w:ascii="Times New Roman" w:hAnsi="Times New Roman" w:cs="Times New Roman"/>
          <w:sz w:val="24"/>
        </w:rPr>
        <w:t xml:space="preserve"> EIS</w:t>
      </w:r>
      <w:r w:rsidR="00390F39">
        <w:rPr>
          <w:rFonts w:ascii="Times New Roman" w:hAnsi="Times New Roman" w:cs="Times New Roman"/>
          <w:sz w:val="24"/>
        </w:rPr>
        <w:t>,</w:t>
      </w:r>
      <w:r w:rsidR="00381A4F" w:rsidRPr="004F630A">
        <w:rPr>
          <w:rFonts w:ascii="Times New Roman" w:hAnsi="Times New Roman" w:cs="Times New Roman"/>
          <w:sz w:val="24"/>
        </w:rPr>
        <w:t xml:space="preserve"> </w:t>
      </w:r>
      <w:r w:rsidRPr="004F630A">
        <w:rPr>
          <w:rFonts w:ascii="Times New Roman" w:hAnsi="Times New Roman" w:cs="Times New Roman"/>
          <w:sz w:val="24"/>
        </w:rPr>
        <w:t>engagement intent score</w:t>
      </w:r>
      <w:r w:rsidR="00390F39">
        <w:rPr>
          <w:rFonts w:ascii="Times New Roman" w:hAnsi="Times New Roman" w:cs="Times New Roman"/>
          <w:sz w:val="24"/>
        </w:rPr>
        <w:t>;</w:t>
      </w:r>
      <w:r w:rsidRPr="004F630A">
        <w:rPr>
          <w:rFonts w:ascii="Times New Roman" w:hAnsi="Times New Roman" w:cs="Times New Roman"/>
          <w:sz w:val="24"/>
        </w:rPr>
        <w:t xml:space="preserve"> SD</w:t>
      </w:r>
      <w:r w:rsidR="00390F39">
        <w:rPr>
          <w:rFonts w:ascii="Times New Roman" w:hAnsi="Times New Roman" w:cs="Times New Roman"/>
          <w:sz w:val="24"/>
        </w:rPr>
        <w:t>,</w:t>
      </w:r>
      <w:r w:rsidR="00381A4F" w:rsidRPr="004F630A">
        <w:rPr>
          <w:rFonts w:ascii="Times New Roman" w:hAnsi="Times New Roman" w:cs="Times New Roman"/>
          <w:sz w:val="24"/>
        </w:rPr>
        <w:t xml:space="preserve"> </w:t>
      </w:r>
      <w:r w:rsidRPr="004F630A">
        <w:rPr>
          <w:rFonts w:ascii="Times New Roman" w:hAnsi="Times New Roman" w:cs="Times New Roman"/>
          <w:sz w:val="24"/>
        </w:rPr>
        <w:t>standard deviation.</w:t>
      </w:r>
    </w:p>
    <w:p w14:paraId="33F0101D" w14:textId="3FFB40AB" w:rsidR="00F5665A" w:rsidRDefault="00F5665A" w:rsidP="00355B1D">
      <w:pPr>
        <w:pStyle w:val="EndNoteBibliography"/>
        <w:jc w:val="left"/>
        <w:rPr>
          <w:rFonts w:ascii="Times New Roman" w:hAnsi="Times New Roman" w:cs="Times New Roman"/>
          <w:sz w:val="24"/>
        </w:rPr>
      </w:pPr>
      <w:r w:rsidRPr="004F630A">
        <w:rPr>
          <w:rFonts w:ascii="Times New Roman" w:hAnsi="Times New Roman" w:cs="Times New Roman"/>
          <w:i/>
          <w:iCs/>
          <w:sz w:val="24"/>
        </w:rPr>
        <w:t>p</w:t>
      </w:r>
      <w:r w:rsidRPr="004F630A">
        <w:rPr>
          <w:rFonts w:ascii="Times New Roman" w:hAnsi="Times New Roman" w:cs="Times New Roman"/>
          <w:sz w:val="24"/>
        </w:rPr>
        <w:t xml:space="preserve">-values &lt;0.05 </w:t>
      </w:r>
      <w:r w:rsidR="00772951" w:rsidRPr="004F630A">
        <w:rPr>
          <w:rFonts w:ascii="Times New Roman" w:hAnsi="Times New Roman" w:cs="Times New Roman"/>
          <w:sz w:val="24"/>
        </w:rPr>
        <w:t>were</w:t>
      </w:r>
      <w:r w:rsidRPr="004F630A">
        <w:rPr>
          <w:rFonts w:ascii="Times New Roman" w:hAnsi="Times New Roman" w:cs="Times New Roman"/>
          <w:sz w:val="24"/>
        </w:rPr>
        <w:t xml:space="preserve"> considered statistically significant.</w:t>
      </w:r>
    </w:p>
    <w:bookmarkEnd w:id="0"/>
    <w:bookmarkEnd w:id="1"/>
    <w:p w14:paraId="7A71181D" w14:textId="624084A6" w:rsidR="00502726" w:rsidRPr="00355B1D" w:rsidRDefault="00502726" w:rsidP="00355B1D">
      <w:pPr>
        <w:widowControl w:val="0"/>
        <w:rPr>
          <w:rFonts w:ascii="Times New Roman" w:hAnsi="Times New Roman" w:cs="Times New Roman"/>
          <w:kern w:val="2"/>
        </w:rPr>
      </w:pPr>
    </w:p>
    <w:sectPr w:rsidR="00502726" w:rsidRPr="00355B1D" w:rsidSect="005871AC">
      <w:type w:val="continuous"/>
      <w:pgSz w:w="16840" w:h="11900" w:orient="landscape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F6243" w14:textId="77777777" w:rsidR="00F27B1E" w:rsidRDefault="00F27B1E" w:rsidP="00CB0FBE">
      <w:r>
        <w:separator/>
      </w:r>
    </w:p>
  </w:endnote>
  <w:endnote w:type="continuationSeparator" w:id="0">
    <w:p w14:paraId="6FF0D375" w14:textId="77777777" w:rsidR="00F27B1E" w:rsidRDefault="00F27B1E" w:rsidP="00CB0FBE">
      <w:r>
        <w:continuationSeparator/>
      </w:r>
    </w:p>
  </w:endnote>
  <w:endnote w:type="continuationNotice" w:id="1">
    <w:p w14:paraId="17DC40A4" w14:textId="77777777" w:rsidR="00F27B1E" w:rsidRDefault="00F27B1E" w:rsidP="00CB0F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cademy Engraved LET">
    <w:charset w:val="00"/>
    <w:family w:val="auto"/>
    <w:pitch w:val="variable"/>
    <w:sig w:usb0="8000007F" w:usb1="4000000A" w:usb2="00000000" w:usb3="00000000" w:csb0="000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06259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BB2B36" w14:textId="5B443B5C" w:rsidR="005938AD" w:rsidRDefault="005938AD" w:rsidP="001A376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BC2A99" w14:textId="77777777" w:rsidR="005938AD" w:rsidRDefault="005938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3E642" w14:textId="77777777" w:rsidR="00F27B1E" w:rsidRDefault="00F27B1E" w:rsidP="00CB0FBE">
      <w:r>
        <w:separator/>
      </w:r>
    </w:p>
  </w:footnote>
  <w:footnote w:type="continuationSeparator" w:id="0">
    <w:p w14:paraId="7D5C11F8" w14:textId="77777777" w:rsidR="00F27B1E" w:rsidRDefault="00F27B1E" w:rsidP="00CB0FBE">
      <w:r>
        <w:continuationSeparator/>
      </w:r>
    </w:p>
  </w:footnote>
  <w:footnote w:type="continuationNotice" w:id="1">
    <w:p w14:paraId="042FE741" w14:textId="77777777" w:rsidR="00F27B1E" w:rsidRDefault="00F27B1E" w:rsidP="00CB0FB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37205"/>
    <w:multiLevelType w:val="hybridMultilevel"/>
    <w:tmpl w:val="F1AA891A"/>
    <w:lvl w:ilvl="0" w:tplc="04090011">
      <w:start w:val="1"/>
      <w:numFmt w:val="decimalEnclosedCircle"/>
      <w:lvlText w:val="%1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2B1D395F"/>
    <w:multiLevelType w:val="hybridMultilevel"/>
    <w:tmpl w:val="0750F1CA"/>
    <w:lvl w:ilvl="0" w:tplc="9E8C016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1327B9E"/>
    <w:multiLevelType w:val="hybridMultilevel"/>
    <w:tmpl w:val="6D6667D8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A674346"/>
    <w:multiLevelType w:val="hybridMultilevel"/>
    <w:tmpl w:val="625CBE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1F6BB5"/>
    <w:multiLevelType w:val="hybridMultilevel"/>
    <w:tmpl w:val="B7CC8BFC"/>
    <w:lvl w:ilvl="0" w:tplc="A9628D74">
      <w:start w:val="1"/>
      <w:numFmt w:val="bullet"/>
      <w:lvlText w:val="‐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C3A4E66" w:tentative="1">
      <w:start w:val="1"/>
      <w:numFmt w:val="bullet"/>
      <w:lvlText w:val="‐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F88A510" w:tentative="1">
      <w:start w:val="1"/>
      <w:numFmt w:val="bullet"/>
      <w:lvlText w:val="‐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33A1924" w:tentative="1">
      <w:start w:val="1"/>
      <w:numFmt w:val="bullet"/>
      <w:lvlText w:val="‐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5E45A88" w:tentative="1">
      <w:start w:val="1"/>
      <w:numFmt w:val="bullet"/>
      <w:lvlText w:val="‐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A7281FC" w:tentative="1">
      <w:start w:val="1"/>
      <w:numFmt w:val="bullet"/>
      <w:lvlText w:val="‐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DBAE0BE" w:tentative="1">
      <w:start w:val="1"/>
      <w:numFmt w:val="bullet"/>
      <w:lvlText w:val="‐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7207AE6" w:tentative="1">
      <w:start w:val="1"/>
      <w:numFmt w:val="bullet"/>
      <w:lvlText w:val="‐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D5AC9FA" w:tentative="1">
      <w:start w:val="1"/>
      <w:numFmt w:val="bullet"/>
      <w:lvlText w:val="‐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660B0D9B"/>
    <w:multiLevelType w:val="hybridMultilevel"/>
    <w:tmpl w:val="35D817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A3MDMwMTYxN7dQ0lEKTi0uzszPAykwrAUA9aCJZ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Academy Engraved LET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t0xvwzdl9dwt7e0esa55sd229xdz2tztf95&quot;&gt;VTE関連-Converted&lt;record-ids&gt;&lt;item&gt;68&lt;/item&gt;&lt;item&gt;70&lt;/item&gt;&lt;item&gt;91&lt;/item&gt;&lt;item&gt;123&lt;/item&gt;&lt;item&gt;124&lt;/item&gt;&lt;item&gt;125&lt;/item&gt;&lt;item&gt;138&lt;/item&gt;&lt;item&gt;139&lt;/item&gt;&lt;item&gt;143&lt;/item&gt;&lt;item&gt;144&lt;/item&gt;&lt;item&gt;146&lt;/item&gt;&lt;item&gt;163&lt;/item&gt;&lt;item&gt;173&lt;/item&gt;&lt;item&gt;174&lt;/item&gt;&lt;item&gt;175&lt;/item&gt;&lt;item&gt;176&lt;/item&gt;&lt;item&gt;177&lt;/item&gt;&lt;item&gt;178&lt;/item&gt;&lt;item&gt;195&lt;/item&gt;&lt;/record-ids&gt;&lt;/item&gt;&lt;/Libraries&gt;"/>
  </w:docVars>
  <w:rsids>
    <w:rsidRoot w:val="005053C6"/>
    <w:rsid w:val="00000646"/>
    <w:rsid w:val="000023CE"/>
    <w:rsid w:val="00002E75"/>
    <w:rsid w:val="00004152"/>
    <w:rsid w:val="00004D14"/>
    <w:rsid w:val="00004FA6"/>
    <w:rsid w:val="0000783E"/>
    <w:rsid w:val="000141C8"/>
    <w:rsid w:val="00014ED6"/>
    <w:rsid w:val="00015618"/>
    <w:rsid w:val="00016940"/>
    <w:rsid w:val="00016AFA"/>
    <w:rsid w:val="00017CF8"/>
    <w:rsid w:val="00021924"/>
    <w:rsid w:val="00022251"/>
    <w:rsid w:val="000236D2"/>
    <w:rsid w:val="00024F6A"/>
    <w:rsid w:val="000256A3"/>
    <w:rsid w:val="00025F31"/>
    <w:rsid w:val="00026BD9"/>
    <w:rsid w:val="00027431"/>
    <w:rsid w:val="00030188"/>
    <w:rsid w:val="00030A00"/>
    <w:rsid w:val="0003233E"/>
    <w:rsid w:val="000324E3"/>
    <w:rsid w:val="000328D1"/>
    <w:rsid w:val="00033FF2"/>
    <w:rsid w:val="00034317"/>
    <w:rsid w:val="000344AC"/>
    <w:rsid w:val="00034F58"/>
    <w:rsid w:val="000370A1"/>
    <w:rsid w:val="00037E22"/>
    <w:rsid w:val="00040D83"/>
    <w:rsid w:val="00041397"/>
    <w:rsid w:val="00041408"/>
    <w:rsid w:val="00041833"/>
    <w:rsid w:val="000431A3"/>
    <w:rsid w:val="00044063"/>
    <w:rsid w:val="00044978"/>
    <w:rsid w:val="00047522"/>
    <w:rsid w:val="00050837"/>
    <w:rsid w:val="00051284"/>
    <w:rsid w:val="00051879"/>
    <w:rsid w:val="00054097"/>
    <w:rsid w:val="00054E0A"/>
    <w:rsid w:val="0005704C"/>
    <w:rsid w:val="000579AF"/>
    <w:rsid w:val="00060556"/>
    <w:rsid w:val="00061402"/>
    <w:rsid w:val="00061610"/>
    <w:rsid w:val="00062FC9"/>
    <w:rsid w:val="000638ED"/>
    <w:rsid w:val="0006400D"/>
    <w:rsid w:val="0007301A"/>
    <w:rsid w:val="00073EDA"/>
    <w:rsid w:val="000763BC"/>
    <w:rsid w:val="00076E7F"/>
    <w:rsid w:val="000829F0"/>
    <w:rsid w:val="00082DEE"/>
    <w:rsid w:val="00085D08"/>
    <w:rsid w:val="0008600F"/>
    <w:rsid w:val="00087314"/>
    <w:rsid w:val="000904E6"/>
    <w:rsid w:val="00090B7E"/>
    <w:rsid w:val="00093299"/>
    <w:rsid w:val="000946EB"/>
    <w:rsid w:val="0009511E"/>
    <w:rsid w:val="00095CCB"/>
    <w:rsid w:val="000A02C0"/>
    <w:rsid w:val="000A052D"/>
    <w:rsid w:val="000A0E17"/>
    <w:rsid w:val="000A0F53"/>
    <w:rsid w:val="000A102B"/>
    <w:rsid w:val="000A197E"/>
    <w:rsid w:val="000A1D2E"/>
    <w:rsid w:val="000A3117"/>
    <w:rsid w:val="000A31BA"/>
    <w:rsid w:val="000A38B4"/>
    <w:rsid w:val="000A55F8"/>
    <w:rsid w:val="000A5B8E"/>
    <w:rsid w:val="000A5CB8"/>
    <w:rsid w:val="000A5EF0"/>
    <w:rsid w:val="000A7342"/>
    <w:rsid w:val="000A77B0"/>
    <w:rsid w:val="000A7853"/>
    <w:rsid w:val="000B2172"/>
    <w:rsid w:val="000B456E"/>
    <w:rsid w:val="000B45DA"/>
    <w:rsid w:val="000B4851"/>
    <w:rsid w:val="000B5775"/>
    <w:rsid w:val="000B59C5"/>
    <w:rsid w:val="000B714E"/>
    <w:rsid w:val="000B7726"/>
    <w:rsid w:val="000B77F4"/>
    <w:rsid w:val="000C382D"/>
    <w:rsid w:val="000C5A16"/>
    <w:rsid w:val="000C6EEA"/>
    <w:rsid w:val="000D08EF"/>
    <w:rsid w:val="000D17C6"/>
    <w:rsid w:val="000D38CC"/>
    <w:rsid w:val="000D4A6D"/>
    <w:rsid w:val="000D666F"/>
    <w:rsid w:val="000E0255"/>
    <w:rsid w:val="000E286F"/>
    <w:rsid w:val="000E329E"/>
    <w:rsid w:val="000E388C"/>
    <w:rsid w:val="000E5A90"/>
    <w:rsid w:val="000F0CEA"/>
    <w:rsid w:val="000F1ACE"/>
    <w:rsid w:val="000F2E9D"/>
    <w:rsid w:val="000F31F3"/>
    <w:rsid w:val="000F46BB"/>
    <w:rsid w:val="000F491A"/>
    <w:rsid w:val="000F62F0"/>
    <w:rsid w:val="000F7241"/>
    <w:rsid w:val="000F79AC"/>
    <w:rsid w:val="000F7B4F"/>
    <w:rsid w:val="00104690"/>
    <w:rsid w:val="001049B9"/>
    <w:rsid w:val="00104CA9"/>
    <w:rsid w:val="00105302"/>
    <w:rsid w:val="00107293"/>
    <w:rsid w:val="00107613"/>
    <w:rsid w:val="00107774"/>
    <w:rsid w:val="001077EA"/>
    <w:rsid w:val="00107C7F"/>
    <w:rsid w:val="00110AE3"/>
    <w:rsid w:val="00110B80"/>
    <w:rsid w:val="0011136F"/>
    <w:rsid w:val="00111E10"/>
    <w:rsid w:val="00112849"/>
    <w:rsid w:val="00112B19"/>
    <w:rsid w:val="001157B6"/>
    <w:rsid w:val="00116550"/>
    <w:rsid w:val="00116A82"/>
    <w:rsid w:val="00116CC5"/>
    <w:rsid w:val="00117368"/>
    <w:rsid w:val="0011772E"/>
    <w:rsid w:val="0012120B"/>
    <w:rsid w:val="00122405"/>
    <w:rsid w:val="00123BB2"/>
    <w:rsid w:val="00124B84"/>
    <w:rsid w:val="00124F5F"/>
    <w:rsid w:val="00126886"/>
    <w:rsid w:val="00127E89"/>
    <w:rsid w:val="00130F9F"/>
    <w:rsid w:val="0013275F"/>
    <w:rsid w:val="00132F4D"/>
    <w:rsid w:val="00133964"/>
    <w:rsid w:val="00135F11"/>
    <w:rsid w:val="001370A1"/>
    <w:rsid w:val="00142592"/>
    <w:rsid w:val="00142C90"/>
    <w:rsid w:val="00144135"/>
    <w:rsid w:val="0014465E"/>
    <w:rsid w:val="0014487D"/>
    <w:rsid w:val="00144CD8"/>
    <w:rsid w:val="00144E03"/>
    <w:rsid w:val="001502AD"/>
    <w:rsid w:val="00150D7C"/>
    <w:rsid w:val="0015276C"/>
    <w:rsid w:val="001528A7"/>
    <w:rsid w:val="00154292"/>
    <w:rsid w:val="001552F4"/>
    <w:rsid w:val="001555F3"/>
    <w:rsid w:val="001556F5"/>
    <w:rsid w:val="0015688E"/>
    <w:rsid w:val="001572AF"/>
    <w:rsid w:val="00162210"/>
    <w:rsid w:val="0016454D"/>
    <w:rsid w:val="001660B1"/>
    <w:rsid w:val="001669DC"/>
    <w:rsid w:val="00166D7F"/>
    <w:rsid w:val="00167F8D"/>
    <w:rsid w:val="00171C5C"/>
    <w:rsid w:val="00173C07"/>
    <w:rsid w:val="00174B1E"/>
    <w:rsid w:val="00176AA9"/>
    <w:rsid w:val="00176F6E"/>
    <w:rsid w:val="00181A79"/>
    <w:rsid w:val="001836CC"/>
    <w:rsid w:val="00184F10"/>
    <w:rsid w:val="001857B7"/>
    <w:rsid w:val="00186CB5"/>
    <w:rsid w:val="00187189"/>
    <w:rsid w:val="001904F8"/>
    <w:rsid w:val="00190DE3"/>
    <w:rsid w:val="0019142D"/>
    <w:rsid w:val="00192127"/>
    <w:rsid w:val="00193FEE"/>
    <w:rsid w:val="001952C4"/>
    <w:rsid w:val="0019616A"/>
    <w:rsid w:val="001A00CE"/>
    <w:rsid w:val="001A0701"/>
    <w:rsid w:val="001A31DF"/>
    <w:rsid w:val="001A376F"/>
    <w:rsid w:val="001A5B51"/>
    <w:rsid w:val="001A5FB6"/>
    <w:rsid w:val="001A7710"/>
    <w:rsid w:val="001B090C"/>
    <w:rsid w:val="001B1391"/>
    <w:rsid w:val="001B1B8D"/>
    <w:rsid w:val="001B1D6B"/>
    <w:rsid w:val="001B320B"/>
    <w:rsid w:val="001B3CF1"/>
    <w:rsid w:val="001B54FE"/>
    <w:rsid w:val="001B5A22"/>
    <w:rsid w:val="001B69D9"/>
    <w:rsid w:val="001B7898"/>
    <w:rsid w:val="001C2756"/>
    <w:rsid w:val="001C535C"/>
    <w:rsid w:val="001C5674"/>
    <w:rsid w:val="001C685E"/>
    <w:rsid w:val="001C70B5"/>
    <w:rsid w:val="001C7A58"/>
    <w:rsid w:val="001D1197"/>
    <w:rsid w:val="001D174D"/>
    <w:rsid w:val="001D3CCA"/>
    <w:rsid w:val="001D3D0B"/>
    <w:rsid w:val="001D4C8C"/>
    <w:rsid w:val="001D63C9"/>
    <w:rsid w:val="001E063A"/>
    <w:rsid w:val="001E0DB3"/>
    <w:rsid w:val="001E11BC"/>
    <w:rsid w:val="001E1437"/>
    <w:rsid w:val="001E1A5E"/>
    <w:rsid w:val="001E2ABF"/>
    <w:rsid w:val="001E314B"/>
    <w:rsid w:val="001E446E"/>
    <w:rsid w:val="001E77F6"/>
    <w:rsid w:val="001E7C6B"/>
    <w:rsid w:val="001F01E3"/>
    <w:rsid w:val="001F048F"/>
    <w:rsid w:val="001F0BF3"/>
    <w:rsid w:val="001F113D"/>
    <w:rsid w:val="001F1377"/>
    <w:rsid w:val="001F2EA4"/>
    <w:rsid w:val="001F3F9C"/>
    <w:rsid w:val="00201ECF"/>
    <w:rsid w:val="002072BC"/>
    <w:rsid w:val="00207719"/>
    <w:rsid w:val="00207FDD"/>
    <w:rsid w:val="002106B1"/>
    <w:rsid w:val="00211C20"/>
    <w:rsid w:val="0021214A"/>
    <w:rsid w:val="00212A97"/>
    <w:rsid w:val="002134D7"/>
    <w:rsid w:val="002134F3"/>
    <w:rsid w:val="002158EE"/>
    <w:rsid w:val="00215D1E"/>
    <w:rsid w:val="002169B2"/>
    <w:rsid w:val="0021754A"/>
    <w:rsid w:val="0022002E"/>
    <w:rsid w:val="00222580"/>
    <w:rsid w:val="00222A1A"/>
    <w:rsid w:val="00222AFF"/>
    <w:rsid w:val="002238BE"/>
    <w:rsid w:val="0022403F"/>
    <w:rsid w:val="00224BF0"/>
    <w:rsid w:val="00225E6E"/>
    <w:rsid w:val="0022664A"/>
    <w:rsid w:val="0023007A"/>
    <w:rsid w:val="00230A3B"/>
    <w:rsid w:val="00230FE9"/>
    <w:rsid w:val="002317A4"/>
    <w:rsid w:val="002328DF"/>
    <w:rsid w:val="0023304D"/>
    <w:rsid w:val="0023390F"/>
    <w:rsid w:val="00236AFC"/>
    <w:rsid w:val="002376E1"/>
    <w:rsid w:val="0024064F"/>
    <w:rsid w:val="002409BF"/>
    <w:rsid w:val="002409EB"/>
    <w:rsid w:val="002411D3"/>
    <w:rsid w:val="002424E7"/>
    <w:rsid w:val="002436EF"/>
    <w:rsid w:val="00243734"/>
    <w:rsid w:val="002441D8"/>
    <w:rsid w:val="00247719"/>
    <w:rsid w:val="00250D71"/>
    <w:rsid w:val="00251422"/>
    <w:rsid w:val="00254480"/>
    <w:rsid w:val="00254BB3"/>
    <w:rsid w:val="00254D23"/>
    <w:rsid w:val="002614B0"/>
    <w:rsid w:val="002617E6"/>
    <w:rsid w:val="00262630"/>
    <w:rsid w:val="0026539B"/>
    <w:rsid w:val="00265622"/>
    <w:rsid w:val="002656EF"/>
    <w:rsid w:val="00267FAA"/>
    <w:rsid w:val="00270499"/>
    <w:rsid w:val="002719D7"/>
    <w:rsid w:val="00273300"/>
    <w:rsid w:val="0027463B"/>
    <w:rsid w:val="00274C44"/>
    <w:rsid w:val="00277256"/>
    <w:rsid w:val="002804C7"/>
    <w:rsid w:val="002807F6"/>
    <w:rsid w:val="00281048"/>
    <w:rsid w:val="002820FB"/>
    <w:rsid w:val="00283E76"/>
    <w:rsid w:val="00290308"/>
    <w:rsid w:val="00291DB0"/>
    <w:rsid w:val="00292416"/>
    <w:rsid w:val="00293F74"/>
    <w:rsid w:val="00294251"/>
    <w:rsid w:val="002943E8"/>
    <w:rsid w:val="00294BF2"/>
    <w:rsid w:val="00295417"/>
    <w:rsid w:val="00296367"/>
    <w:rsid w:val="002A39F2"/>
    <w:rsid w:val="002A4377"/>
    <w:rsid w:val="002A518F"/>
    <w:rsid w:val="002A55D2"/>
    <w:rsid w:val="002B06F3"/>
    <w:rsid w:val="002B1BE1"/>
    <w:rsid w:val="002B42AC"/>
    <w:rsid w:val="002B4848"/>
    <w:rsid w:val="002B60BE"/>
    <w:rsid w:val="002B723E"/>
    <w:rsid w:val="002C08A6"/>
    <w:rsid w:val="002C0A3B"/>
    <w:rsid w:val="002C0AD8"/>
    <w:rsid w:val="002C0AE3"/>
    <w:rsid w:val="002C47EB"/>
    <w:rsid w:val="002C513A"/>
    <w:rsid w:val="002C61FF"/>
    <w:rsid w:val="002C7D7D"/>
    <w:rsid w:val="002C7E36"/>
    <w:rsid w:val="002D184F"/>
    <w:rsid w:val="002D1CDB"/>
    <w:rsid w:val="002D2A92"/>
    <w:rsid w:val="002D40CA"/>
    <w:rsid w:val="002D4EF5"/>
    <w:rsid w:val="002D60A4"/>
    <w:rsid w:val="002D689A"/>
    <w:rsid w:val="002D7450"/>
    <w:rsid w:val="002E116A"/>
    <w:rsid w:val="002E1CC8"/>
    <w:rsid w:val="002E216B"/>
    <w:rsid w:val="002E482F"/>
    <w:rsid w:val="002E6483"/>
    <w:rsid w:val="002E6803"/>
    <w:rsid w:val="002E6F71"/>
    <w:rsid w:val="002E6F76"/>
    <w:rsid w:val="002E786B"/>
    <w:rsid w:val="002E7922"/>
    <w:rsid w:val="002F04D7"/>
    <w:rsid w:val="002F13D2"/>
    <w:rsid w:val="002F1433"/>
    <w:rsid w:val="002F311A"/>
    <w:rsid w:val="002F4990"/>
    <w:rsid w:val="002F4B53"/>
    <w:rsid w:val="002F5347"/>
    <w:rsid w:val="002F5CED"/>
    <w:rsid w:val="002F737D"/>
    <w:rsid w:val="002F7B2A"/>
    <w:rsid w:val="002F7F1F"/>
    <w:rsid w:val="00301E16"/>
    <w:rsid w:val="00302E1D"/>
    <w:rsid w:val="003041F4"/>
    <w:rsid w:val="00304758"/>
    <w:rsid w:val="00304E51"/>
    <w:rsid w:val="00304FFF"/>
    <w:rsid w:val="00305A63"/>
    <w:rsid w:val="003067FA"/>
    <w:rsid w:val="00310BF9"/>
    <w:rsid w:val="00313620"/>
    <w:rsid w:val="00315062"/>
    <w:rsid w:val="003153F1"/>
    <w:rsid w:val="00321DC3"/>
    <w:rsid w:val="003228F5"/>
    <w:rsid w:val="00324396"/>
    <w:rsid w:val="003256C5"/>
    <w:rsid w:val="00327265"/>
    <w:rsid w:val="00327304"/>
    <w:rsid w:val="00330556"/>
    <w:rsid w:val="0033135F"/>
    <w:rsid w:val="0033428E"/>
    <w:rsid w:val="003403AC"/>
    <w:rsid w:val="0034065B"/>
    <w:rsid w:val="00345537"/>
    <w:rsid w:val="003476DB"/>
    <w:rsid w:val="0035043C"/>
    <w:rsid w:val="00353DBA"/>
    <w:rsid w:val="00354224"/>
    <w:rsid w:val="00355B1D"/>
    <w:rsid w:val="00356286"/>
    <w:rsid w:val="00356D3E"/>
    <w:rsid w:val="00357636"/>
    <w:rsid w:val="00360388"/>
    <w:rsid w:val="00360B34"/>
    <w:rsid w:val="0036218E"/>
    <w:rsid w:val="00362E97"/>
    <w:rsid w:val="00364915"/>
    <w:rsid w:val="00366C76"/>
    <w:rsid w:val="00366F31"/>
    <w:rsid w:val="00367BFE"/>
    <w:rsid w:val="003711CD"/>
    <w:rsid w:val="00374337"/>
    <w:rsid w:val="00375A57"/>
    <w:rsid w:val="00375F84"/>
    <w:rsid w:val="0037687A"/>
    <w:rsid w:val="00377041"/>
    <w:rsid w:val="00377D3E"/>
    <w:rsid w:val="00377D6B"/>
    <w:rsid w:val="003801CF"/>
    <w:rsid w:val="00380ED0"/>
    <w:rsid w:val="003811FD"/>
    <w:rsid w:val="00381A4F"/>
    <w:rsid w:val="0038291F"/>
    <w:rsid w:val="0038369A"/>
    <w:rsid w:val="003839C7"/>
    <w:rsid w:val="00384886"/>
    <w:rsid w:val="00384E81"/>
    <w:rsid w:val="00385FBB"/>
    <w:rsid w:val="003875C0"/>
    <w:rsid w:val="00390695"/>
    <w:rsid w:val="00390F39"/>
    <w:rsid w:val="00392031"/>
    <w:rsid w:val="00393C09"/>
    <w:rsid w:val="0039478D"/>
    <w:rsid w:val="00394FC1"/>
    <w:rsid w:val="003955A3"/>
    <w:rsid w:val="003A0C2B"/>
    <w:rsid w:val="003A1872"/>
    <w:rsid w:val="003A1E46"/>
    <w:rsid w:val="003A4707"/>
    <w:rsid w:val="003A4A61"/>
    <w:rsid w:val="003A537B"/>
    <w:rsid w:val="003A6892"/>
    <w:rsid w:val="003A7053"/>
    <w:rsid w:val="003A76B2"/>
    <w:rsid w:val="003B118B"/>
    <w:rsid w:val="003B6C0D"/>
    <w:rsid w:val="003B7D76"/>
    <w:rsid w:val="003C0D20"/>
    <w:rsid w:val="003C1138"/>
    <w:rsid w:val="003C14FA"/>
    <w:rsid w:val="003C15C8"/>
    <w:rsid w:val="003C187F"/>
    <w:rsid w:val="003C293E"/>
    <w:rsid w:val="003C3767"/>
    <w:rsid w:val="003C3DFB"/>
    <w:rsid w:val="003C4EAF"/>
    <w:rsid w:val="003C6C5E"/>
    <w:rsid w:val="003C7B27"/>
    <w:rsid w:val="003D02C7"/>
    <w:rsid w:val="003D078D"/>
    <w:rsid w:val="003D17DE"/>
    <w:rsid w:val="003D213C"/>
    <w:rsid w:val="003D2275"/>
    <w:rsid w:val="003D3BAE"/>
    <w:rsid w:val="003D3F44"/>
    <w:rsid w:val="003D41B3"/>
    <w:rsid w:val="003D46EB"/>
    <w:rsid w:val="003D5AFC"/>
    <w:rsid w:val="003D6D4D"/>
    <w:rsid w:val="003D7080"/>
    <w:rsid w:val="003D71A2"/>
    <w:rsid w:val="003D7511"/>
    <w:rsid w:val="003E28AB"/>
    <w:rsid w:val="003E3A4A"/>
    <w:rsid w:val="003E7A05"/>
    <w:rsid w:val="003F0200"/>
    <w:rsid w:val="003F1DD3"/>
    <w:rsid w:val="003F2127"/>
    <w:rsid w:val="003F2C42"/>
    <w:rsid w:val="003F34E2"/>
    <w:rsid w:val="003F38B2"/>
    <w:rsid w:val="003F4C9B"/>
    <w:rsid w:val="003F6820"/>
    <w:rsid w:val="003F748B"/>
    <w:rsid w:val="003F7AAA"/>
    <w:rsid w:val="003F7AC7"/>
    <w:rsid w:val="0040022F"/>
    <w:rsid w:val="00401014"/>
    <w:rsid w:val="00402934"/>
    <w:rsid w:val="0040327A"/>
    <w:rsid w:val="00405CC4"/>
    <w:rsid w:val="00405D9D"/>
    <w:rsid w:val="004067D7"/>
    <w:rsid w:val="00410391"/>
    <w:rsid w:val="004112CE"/>
    <w:rsid w:val="004114F7"/>
    <w:rsid w:val="004116CD"/>
    <w:rsid w:val="004125C5"/>
    <w:rsid w:val="00413E01"/>
    <w:rsid w:val="00415D5F"/>
    <w:rsid w:val="00417047"/>
    <w:rsid w:val="00417B4D"/>
    <w:rsid w:val="00420DEA"/>
    <w:rsid w:val="00422804"/>
    <w:rsid w:val="00424885"/>
    <w:rsid w:val="0042505A"/>
    <w:rsid w:val="004256C3"/>
    <w:rsid w:val="00426CCE"/>
    <w:rsid w:val="00430812"/>
    <w:rsid w:val="004339E0"/>
    <w:rsid w:val="0043420F"/>
    <w:rsid w:val="00434227"/>
    <w:rsid w:val="004370B3"/>
    <w:rsid w:val="0043750E"/>
    <w:rsid w:val="00437B15"/>
    <w:rsid w:val="004403B3"/>
    <w:rsid w:val="004406E9"/>
    <w:rsid w:val="00440A27"/>
    <w:rsid w:val="00441A06"/>
    <w:rsid w:val="0044404E"/>
    <w:rsid w:val="0044422B"/>
    <w:rsid w:val="004446EE"/>
    <w:rsid w:val="0044491C"/>
    <w:rsid w:val="00446A9D"/>
    <w:rsid w:val="00451868"/>
    <w:rsid w:val="004538B4"/>
    <w:rsid w:val="00454670"/>
    <w:rsid w:val="00454F8A"/>
    <w:rsid w:val="004564CA"/>
    <w:rsid w:val="00456CD6"/>
    <w:rsid w:val="00457035"/>
    <w:rsid w:val="004603C1"/>
    <w:rsid w:val="00460636"/>
    <w:rsid w:val="00461777"/>
    <w:rsid w:val="00461BAD"/>
    <w:rsid w:val="00461CD4"/>
    <w:rsid w:val="004625AB"/>
    <w:rsid w:val="004630C4"/>
    <w:rsid w:val="004631D5"/>
    <w:rsid w:val="004633EC"/>
    <w:rsid w:val="0046490B"/>
    <w:rsid w:val="00465125"/>
    <w:rsid w:val="00465A17"/>
    <w:rsid w:val="004661D3"/>
    <w:rsid w:val="00466BE4"/>
    <w:rsid w:val="00466FD3"/>
    <w:rsid w:val="00473314"/>
    <w:rsid w:val="004738EA"/>
    <w:rsid w:val="0047445D"/>
    <w:rsid w:val="00475F72"/>
    <w:rsid w:val="00476A1A"/>
    <w:rsid w:val="00477EB5"/>
    <w:rsid w:val="004820D2"/>
    <w:rsid w:val="00482A5D"/>
    <w:rsid w:val="00483C40"/>
    <w:rsid w:val="00484111"/>
    <w:rsid w:val="00487A48"/>
    <w:rsid w:val="004905F7"/>
    <w:rsid w:val="00490C09"/>
    <w:rsid w:val="00492C13"/>
    <w:rsid w:val="00492E70"/>
    <w:rsid w:val="004930C9"/>
    <w:rsid w:val="00494ECB"/>
    <w:rsid w:val="0049628A"/>
    <w:rsid w:val="0049734C"/>
    <w:rsid w:val="004977AB"/>
    <w:rsid w:val="004A0FB0"/>
    <w:rsid w:val="004A6C33"/>
    <w:rsid w:val="004A71F5"/>
    <w:rsid w:val="004A7D59"/>
    <w:rsid w:val="004A7F87"/>
    <w:rsid w:val="004B00F7"/>
    <w:rsid w:val="004B0D5A"/>
    <w:rsid w:val="004B1003"/>
    <w:rsid w:val="004B218F"/>
    <w:rsid w:val="004B410C"/>
    <w:rsid w:val="004C16E7"/>
    <w:rsid w:val="004C2972"/>
    <w:rsid w:val="004C2982"/>
    <w:rsid w:val="004C363C"/>
    <w:rsid w:val="004C68D0"/>
    <w:rsid w:val="004C6F2B"/>
    <w:rsid w:val="004C7D72"/>
    <w:rsid w:val="004D1A24"/>
    <w:rsid w:val="004D1BC1"/>
    <w:rsid w:val="004D1F7E"/>
    <w:rsid w:val="004D3EE5"/>
    <w:rsid w:val="004D65BB"/>
    <w:rsid w:val="004D662D"/>
    <w:rsid w:val="004D7178"/>
    <w:rsid w:val="004E129A"/>
    <w:rsid w:val="004E178E"/>
    <w:rsid w:val="004E4ED7"/>
    <w:rsid w:val="004E6888"/>
    <w:rsid w:val="004E6F45"/>
    <w:rsid w:val="004F17D7"/>
    <w:rsid w:val="004F38EA"/>
    <w:rsid w:val="004F3E1C"/>
    <w:rsid w:val="004F42B1"/>
    <w:rsid w:val="004F630A"/>
    <w:rsid w:val="004F766E"/>
    <w:rsid w:val="00500171"/>
    <w:rsid w:val="00500904"/>
    <w:rsid w:val="0050175B"/>
    <w:rsid w:val="005020FF"/>
    <w:rsid w:val="00502450"/>
    <w:rsid w:val="00502726"/>
    <w:rsid w:val="00504AA7"/>
    <w:rsid w:val="00504EFB"/>
    <w:rsid w:val="005053C6"/>
    <w:rsid w:val="00513130"/>
    <w:rsid w:val="00514273"/>
    <w:rsid w:val="00515791"/>
    <w:rsid w:val="00520F99"/>
    <w:rsid w:val="0052135A"/>
    <w:rsid w:val="00522962"/>
    <w:rsid w:val="00525FFE"/>
    <w:rsid w:val="00526219"/>
    <w:rsid w:val="005263FE"/>
    <w:rsid w:val="005266C3"/>
    <w:rsid w:val="00527EB2"/>
    <w:rsid w:val="005311E5"/>
    <w:rsid w:val="005325EC"/>
    <w:rsid w:val="00532E1B"/>
    <w:rsid w:val="005350FA"/>
    <w:rsid w:val="005359CA"/>
    <w:rsid w:val="00536E0D"/>
    <w:rsid w:val="0054013E"/>
    <w:rsid w:val="00541862"/>
    <w:rsid w:val="005443E3"/>
    <w:rsid w:val="00544F10"/>
    <w:rsid w:val="005517AD"/>
    <w:rsid w:val="005524E3"/>
    <w:rsid w:val="005530C8"/>
    <w:rsid w:val="00553C5C"/>
    <w:rsid w:val="00556623"/>
    <w:rsid w:val="005577E2"/>
    <w:rsid w:val="00563F3B"/>
    <w:rsid w:val="005644CB"/>
    <w:rsid w:val="0056461F"/>
    <w:rsid w:val="00564DA7"/>
    <w:rsid w:val="00565AD5"/>
    <w:rsid w:val="00566E23"/>
    <w:rsid w:val="0056721D"/>
    <w:rsid w:val="00573195"/>
    <w:rsid w:val="00574B03"/>
    <w:rsid w:val="00575652"/>
    <w:rsid w:val="00575A86"/>
    <w:rsid w:val="005777D6"/>
    <w:rsid w:val="005800FD"/>
    <w:rsid w:val="00581820"/>
    <w:rsid w:val="00581E65"/>
    <w:rsid w:val="00582BC6"/>
    <w:rsid w:val="005838BB"/>
    <w:rsid w:val="00583DB5"/>
    <w:rsid w:val="00584A6C"/>
    <w:rsid w:val="00585BF7"/>
    <w:rsid w:val="00585CE8"/>
    <w:rsid w:val="00585D05"/>
    <w:rsid w:val="00586CF3"/>
    <w:rsid w:val="005871AC"/>
    <w:rsid w:val="00590613"/>
    <w:rsid w:val="00590D2E"/>
    <w:rsid w:val="005938AD"/>
    <w:rsid w:val="0059499F"/>
    <w:rsid w:val="005950F1"/>
    <w:rsid w:val="00595B8A"/>
    <w:rsid w:val="005975EC"/>
    <w:rsid w:val="005A0BEB"/>
    <w:rsid w:val="005A2C32"/>
    <w:rsid w:val="005A3EA1"/>
    <w:rsid w:val="005A3FC1"/>
    <w:rsid w:val="005A4DA8"/>
    <w:rsid w:val="005A5182"/>
    <w:rsid w:val="005A6365"/>
    <w:rsid w:val="005B087D"/>
    <w:rsid w:val="005B2105"/>
    <w:rsid w:val="005B234B"/>
    <w:rsid w:val="005B3530"/>
    <w:rsid w:val="005B3F5E"/>
    <w:rsid w:val="005B5BE8"/>
    <w:rsid w:val="005B6BC2"/>
    <w:rsid w:val="005B7081"/>
    <w:rsid w:val="005C252A"/>
    <w:rsid w:val="005C27B7"/>
    <w:rsid w:val="005C2DBF"/>
    <w:rsid w:val="005C349D"/>
    <w:rsid w:val="005C4B2A"/>
    <w:rsid w:val="005C5540"/>
    <w:rsid w:val="005C59BB"/>
    <w:rsid w:val="005C6305"/>
    <w:rsid w:val="005C72F3"/>
    <w:rsid w:val="005D14E3"/>
    <w:rsid w:val="005D1684"/>
    <w:rsid w:val="005D1D9B"/>
    <w:rsid w:val="005D288A"/>
    <w:rsid w:val="005D3863"/>
    <w:rsid w:val="005D41AD"/>
    <w:rsid w:val="005D460A"/>
    <w:rsid w:val="005D471C"/>
    <w:rsid w:val="005D5AF6"/>
    <w:rsid w:val="005D5CDF"/>
    <w:rsid w:val="005D686C"/>
    <w:rsid w:val="005D7096"/>
    <w:rsid w:val="005D734F"/>
    <w:rsid w:val="005D7EC7"/>
    <w:rsid w:val="005E0709"/>
    <w:rsid w:val="005E3096"/>
    <w:rsid w:val="005E481F"/>
    <w:rsid w:val="005F032D"/>
    <w:rsid w:val="005F0858"/>
    <w:rsid w:val="005F12E3"/>
    <w:rsid w:val="005F2853"/>
    <w:rsid w:val="005F430F"/>
    <w:rsid w:val="005F47EA"/>
    <w:rsid w:val="005F5D9A"/>
    <w:rsid w:val="005F6A3C"/>
    <w:rsid w:val="005F6B3F"/>
    <w:rsid w:val="005F736D"/>
    <w:rsid w:val="00601495"/>
    <w:rsid w:val="00602109"/>
    <w:rsid w:val="006022D2"/>
    <w:rsid w:val="00603102"/>
    <w:rsid w:val="00603688"/>
    <w:rsid w:val="00604A79"/>
    <w:rsid w:val="00604DAC"/>
    <w:rsid w:val="00606C83"/>
    <w:rsid w:val="00607541"/>
    <w:rsid w:val="00614AA6"/>
    <w:rsid w:val="00615526"/>
    <w:rsid w:val="00615D02"/>
    <w:rsid w:val="006160A1"/>
    <w:rsid w:val="00616BD4"/>
    <w:rsid w:val="006178DA"/>
    <w:rsid w:val="00621188"/>
    <w:rsid w:val="00621562"/>
    <w:rsid w:val="00621B17"/>
    <w:rsid w:val="006227D1"/>
    <w:rsid w:val="00623586"/>
    <w:rsid w:val="006248F8"/>
    <w:rsid w:val="0062659A"/>
    <w:rsid w:val="00626815"/>
    <w:rsid w:val="006305AD"/>
    <w:rsid w:val="00631890"/>
    <w:rsid w:val="00634E29"/>
    <w:rsid w:val="00635434"/>
    <w:rsid w:val="00635600"/>
    <w:rsid w:val="00635642"/>
    <w:rsid w:val="006360F8"/>
    <w:rsid w:val="00636147"/>
    <w:rsid w:val="00641D39"/>
    <w:rsid w:val="006427D6"/>
    <w:rsid w:val="006468AE"/>
    <w:rsid w:val="00647E3C"/>
    <w:rsid w:val="006515D9"/>
    <w:rsid w:val="00651A32"/>
    <w:rsid w:val="006543A0"/>
    <w:rsid w:val="00654DA8"/>
    <w:rsid w:val="00654DAB"/>
    <w:rsid w:val="00656A6D"/>
    <w:rsid w:val="0065759D"/>
    <w:rsid w:val="00657C40"/>
    <w:rsid w:val="00660279"/>
    <w:rsid w:val="00660DE5"/>
    <w:rsid w:val="006615D3"/>
    <w:rsid w:val="00663AEC"/>
    <w:rsid w:val="00664464"/>
    <w:rsid w:val="00665A61"/>
    <w:rsid w:val="00666C60"/>
    <w:rsid w:val="00670628"/>
    <w:rsid w:val="00670CE9"/>
    <w:rsid w:val="0067130F"/>
    <w:rsid w:val="0067166F"/>
    <w:rsid w:val="00672432"/>
    <w:rsid w:val="00673183"/>
    <w:rsid w:val="00674606"/>
    <w:rsid w:val="00675897"/>
    <w:rsid w:val="00675C2C"/>
    <w:rsid w:val="00675F5F"/>
    <w:rsid w:val="00677D17"/>
    <w:rsid w:val="00677FF2"/>
    <w:rsid w:val="00680B8A"/>
    <w:rsid w:val="00682149"/>
    <w:rsid w:val="00682623"/>
    <w:rsid w:val="0068295A"/>
    <w:rsid w:val="006835FE"/>
    <w:rsid w:val="006855CA"/>
    <w:rsid w:val="00685920"/>
    <w:rsid w:val="00687B72"/>
    <w:rsid w:val="00691988"/>
    <w:rsid w:val="00692565"/>
    <w:rsid w:val="00693C28"/>
    <w:rsid w:val="00694AEF"/>
    <w:rsid w:val="00694C73"/>
    <w:rsid w:val="00694CFF"/>
    <w:rsid w:val="00696097"/>
    <w:rsid w:val="006A246C"/>
    <w:rsid w:val="006A41DE"/>
    <w:rsid w:val="006A50D9"/>
    <w:rsid w:val="006A587C"/>
    <w:rsid w:val="006A6482"/>
    <w:rsid w:val="006A6A66"/>
    <w:rsid w:val="006A6BA6"/>
    <w:rsid w:val="006B02AC"/>
    <w:rsid w:val="006B03A1"/>
    <w:rsid w:val="006B08B1"/>
    <w:rsid w:val="006B1FE5"/>
    <w:rsid w:val="006B33FF"/>
    <w:rsid w:val="006B3EDA"/>
    <w:rsid w:val="006B41AA"/>
    <w:rsid w:val="006B4582"/>
    <w:rsid w:val="006B4612"/>
    <w:rsid w:val="006B5471"/>
    <w:rsid w:val="006B66EC"/>
    <w:rsid w:val="006B705E"/>
    <w:rsid w:val="006C2045"/>
    <w:rsid w:val="006C55DE"/>
    <w:rsid w:val="006C6A54"/>
    <w:rsid w:val="006C702C"/>
    <w:rsid w:val="006D1031"/>
    <w:rsid w:val="006D115D"/>
    <w:rsid w:val="006D14B9"/>
    <w:rsid w:val="006D2DD8"/>
    <w:rsid w:val="006D6816"/>
    <w:rsid w:val="006D7A35"/>
    <w:rsid w:val="006E23A1"/>
    <w:rsid w:val="006E41A5"/>
    <w:rsid w:val="006E43DE"/>
    <w:rsid w:val="006E44A0"/>
    <w:rsid w:val="006E450D"/>
    <w:rsid w:val="006E45A6"/>
    <w:rsid w:val="006E47EB"/>
    <w:rsid w:val="006E5220"/>
    <w:rsid w:val="006E5267"/>
    <w:rsid w:val="006E57B5"/>
    <w:rsid w:val="006E64BA"/>
    <w:rsid w:val="006E7DAE"/>
    <w:rsid w:val="006F162E"/>
    <w:rsid w:val="006F21C1"/>
    <w:rsid w:val="006F297A"/>
    <w:rsid w:val="006F4A7C"/>
    <w:rsid w:val="006F5234"/>
    <w:rsid w:val="006F78DF"/>
    <w:rsid w:val="007005FE"/>
    <w:rsid w:val="007019D7"/>
    <w:rsid w:val="007024A6"/>
    <w:rsid w:val="0070370B"/>
    <w:rsid w:val="007046AD"/>
    <w:rsid w:val="00705FBB"/>
    <w:rsid w:val="00706DAA"/>
    <w:rsid w:val="00707CF6"/>
    <w:rsid w:val="00707F49"/>
    <w:rsid w:val="0071076C"/>
    <w:rsid w:val="0071376C"/>
    <w:rsid w:val="00713B2A"/>
    <w:rsid w:val="00713FC3"/>
    <w:rsid w:val="00716036"/>
    <w:rsid w:val="00717029"/>
    <w:rsid w:val="007178FA"/>
    <w:rsid w:val="00717D12"/>
    <w:rsid w:val="00721254"/>
    <w:rsid w:val="00721643"/>
    <w:rsid w:val="00721A36"/>
    <w:rsid w:val="00723533"/>
    <w:rsid w:val="00723BB7"/>
    <w:rsid w:val="00724034"/>
    <w:rsid w:val="00724117"/>
    <w:rsid w:val="00724569"/>
    <w:rsid w:val="00725C04"/>
    <w:rsid w:val="007265D4"/>
    <w:rsid w:val="00726695"/>
    <w:rsid w:val="007306F0"/>
    <w:rsid w:val="00732566"/>
    <w:rsid w:val="0073257E"/>
    <w:rsid w:val="00734E05"/>
    <w:rsid w:val="00735B50"/>
    <w:rsid w:val="00742E90"/>
    <w:rsid w:val="007434B6"/>
    <w:rsid w:val="00745AB8"/>
    <w:rsid w:val="0074759A"/>
    <w:rsid w:val="007515AC"/>
    <w:rsid w:val="0075198A"/>
    <w:rsid w:val="007523D5"/>
    <w:rsid w:val="007537D6"/>
    <w:rsid w:val="00754C87"/>
    <w:rsid w:val="00756B79"/>
    <w:rsid w:val="00760D7F"/>
    <w:rsid w:val="0076125A"/>
    <w:rsid w:val="00761483"/>
    <w:rsid w:val="00761513"/>
    <w:rsid w:val="0076635A"/>
    <w:rsid w:val="007667E9"/>
    <w:rsid w:val="00767DEB"/>
    <w:rsid w:val="0077091B"/>
    <w:rsid w:val="00771561"/>
    <w:rsid w:val="00772603"/>
    <w:rsid w:val="00772951"/>
    <w:rsid w:val="00772C29"/>
    <w:rsid w:val="00772CF7"/>
    <w:rsid w:val="00775D43"/>
    <w:rsid w:val="00777E35"/>
    <w:rsid w:val="00781304"/>
    <w:rsid w:val="00781978"/>
    <w:rsid w:val="00782C2A"/>
    <w:rsid w:val="00782E0D"/>
    <w:rsid w:val="007834BB"/>
    <w:rsid w:val="00784618"/>
    <w:rsid w:val="0079308A"/>
    <w:rsid w:val="00793DC4"/>
    <w:rsid w:val="00796EFE"/>
    <w:rsid w:val="007978F4"/>
    <w:rsid w:val="007A00E7"/>
    <w:rsid w:val="007A0E56"/>
    <w:rsid w:val="007A1597"/>
    <w:rsid w:val="007A1CED"/>
    <w:rsid w:val="007A2CE5"/>
    <w:rsid w:val="007A58E7"/>
    <w:rsid w:val="007A64E6"/>
    <w:rsid w:val="007A7D03"/>
    <w:rsid w:val="007B1107"/>
    <w:rsid w:val="007B17F3"/>
    <w:rsid w:val="007B1D65"/>
    <w:rsid w:val="007B3B0A"/>
    <w:rsid w:val="007B5178"/>
    <w:rsid w:val="007B57E1"/>
    <w:rsid w:val="007B6CAE"/>
    <w:rsid w:val="007B74D4"/>
    <w:rsid w:val="007B7FCD"/>
    <w:rsid w:val="007B7FE2"/>
    <w:rsid w:val="007C09D6"/>
    <w:rsid w:val="007C4C8D"/>
    <w:rsid w:val="007C50E3"/>
    <w:rsid w:val="007C66BC"/>
    <w:rsid w:val="007C6C71"/>
    <w:rsid w:val="007D00FA"/>
    <w:rsid w:val="007D0798"/>
    <w:rsid w:val="007D2184"/>
    <w:rsid w:val="007D42C3"/>
    <w:rsid w:val="007D66C7"/>
    <w:rsid w:val="007D69B5"/>
    <w:rsid w:val="007E2C55"/>
    <w:rsid w:val="007E2EB7"/>
    <w:rsid w:val="007E2F00"/>
    <w:rsid w:val="007E79A3"/>
    <w:rsid w:val="007E7CF2"/>
    <w:rsid w:val="007E7F44"/>
    <w:rsid w:val="007F05E6"/>
    <w:rsid w:val="007F34B7"/>
    <w:rsid w:val="007F439A"/>
    <w:rsid w:val="007F43A3"/>
    <w:rsid w:val="007F5C89"/>
    <w:rsid w:val="007F5FAD"/>
    <w:rsid w:val="007F6D3F"/>
    <w:rsid w:val="007F6DAF"/>
    <w:rsid w:val="00800011"/>
    <w:rsid w:val="008009F8"/>
    <w:rsid w:val="00800F53"/>
    <w:rsid w:val="00801AF7"/>
    <w:rsid w:val="008040AD"/>
    <w:rsid w:val="00805DAC"/>
    <w:rsid w:val="008071F5"/>
    <w:rsid w:val="00807316"/>
    <w:rsid w:val="00807C87"/>
    <w:rsid w:val="00814B46"/>
    <w:rsid w:val="00815A0A"/>
    <w:rsid w:val="00820B81"/>
    <w:rsid w:val="00820F95"/>
    <w:rsid w:val="00821705"/>
    <w:rsid w:val="00821B0E"/>
    <w:rsid w:val="00822936"/>
    <w:rsid w:val="0082332C"/>
    <w:rsid w:val="00823515"/>
    <w:rsid w:val="00825094"/>
    <w:rsid w:val="00825784"/>
    <w:rsid w:val="008278B3"/>
    <w:rsid w:val="0083249B"/>
    <w:rsid w:val="008328E6"/>
    <w:rsid w:val="00833578"/>
    <w:rsid w:val="0083387A"/>
    <w:rsid w:val="00833A32"/>
    <w:rsid w:val="00837008"/>
    <w:rsid w:val="00837631"/>
    <w:rsid w:val="008400B6"/>
    <w:rsid w:val="00840438"/>
    <w:rsid w:val="00842A22"/>
    <w:rsid w:val="00844CA4"/>
    <w:rsid w:val="00845450"/>
    <w:rsid w:val="0084748B"/>
    <w:rsid w:val="00850F06"/>
    <w:rsid w:val="008519EA"/>
    <w:rsid w:val="008520C2"/>
    <w:rsid w:val="00853090"/>
    <w:rsid w:val="0085570B"/>
    <w:rsid w:val="00857C62"/>
    <w:rsid w:val="0086028A"/>
    <w:rsid w:val="00861D5B"/>
    <w:rsid w:val="00863D83"/>
    <w:rsid w:val="008642EA"/>
    <w:rsid w:val="008652EE"/>
    <w:rsid w:val="0086568C"/>
    <w:rsid w:val="008666D3"/>
    <w:rsid w:val="00867651"/>
    <w:rsid w:val="00867969"/>
    <w:rsid w:val="00872D6F"/>
    <w:rsid w:val="008730B1"/>
    <w:rsid w:val="00873356"/>
    <w:rsid w:val="00873E66"/>
    <w:rsid w:val="00875A27"/>
    <w:rsid w:val="00880DAA"/>
    <w:rsid w:val="00882013"/>
    <w:rsid w:val="00882E12"/>
    <w:rsid w:val="0088308C"/>
    <w:rsid w:val="008830EC"/>
    <w:rsid w:val="00883C8F"/>
    <w:rsid w:val="00884018"/>
    <w:rsid w:val="008843DD"/>
    <w:rsid w:val="008848FE"/>
    <w:rsid w:val="0088516A"/>
    <w:rsid w:val="00892DB4"/>
    <w:rsid w:val="00893062"/>
    <w:rsid w:val="0089337D"/>
    <w:rsid w:val="00893565"/>
    <w:rsid w:val="0089358A"/>
    <w:rsid w:val="00893628"/>
    <w:rsid w:val="00893867"/>
    <w:rsid w:val="008A0B72"/>
    <w:rsid w:val="008A1515"/>
    <w:rsid w:val="008A27EA"/>
    <w:rsid w:val="008A3D1E"/>
    <w:rsid w:val="008A40F5"/>
    <w:rsid w:val="008A45B2"/>
    <w:rsid w:val="008A63A9"/>
    <w:rsid w:val="008B000D"/>
    <w:rsid w:val="008B3AC9"/>
    <w:rsid w:val="008B46AF"/>
    <w:rsid w:val="008B725C"/>
    <w:rsid w:val="008B7DD8"/>
    <w:rsid w:val="008C12FD"/>
    <w:rsid w:val="008C1C3B"/>
    <w:rsid w:val="008C1D8B"/>
    <w:rsid w:val="008C20DD"/>
    <w:rsid w:val="008C3349"/>
    <w:rsid w:val="008C40FA"/>
    <w:rsid w:val="008C4971"/>
    <w:rsid w:val="008C5080"/>
    <w:rsid w:val="008D0D33"/>
    <w:rsid w:val="008D1053"/>
    <w:rsid w:val="008D1289"/>
    <w:rsid w:val="008D12EF"/>
    <w:rsid w:val="008D1AC9"/>
    <w:rsid w:val="008D20A6"/>
    <w:rsid w:val="008D308A"/>
    <w:rsid w:val="008D36F1"/>
    <w:rsid w:val="008D4689"/>
    <w:rsid w:val="008D5FDC"/>
    <w:rsid w:val="008D63DF"/>
    <w:rsid w:val="008D68C3"/>
    <w:rsid w:val="008D7383"/>
    <w:rsid w:val="008D7E7D"/>
    <w:rsid w:val="008E050A"/>
    <w:rsid w:val="008E1D77"/>
    <w:rsid w:val="008E2206"/>
    <w:rsid w:val="008E2F88"/>
    <w:rsid w:val="008E2FE7"/>
    <w:rsid w:val="008E3CC5"/>
    <w:rsid w:val="008E4CA2"/>
    <w:rsid w:val="008E5D36"/>
    <w:rsid w:val="008E666C"/>
    <w:rsid w:val="008E68C1"/>
    <w:rsid w:val="008E76A2"/>
    <w:rsid w:val="008E7830"/>
    <w:rsid w:val="008F28DD"/>
    <w:rsid w:val="008F368E"/>
    <w:rsid w:val="008F3A04"/>
    <w:rsid w:val="008F3BD2"/>
    <w:rsid w:val="008F40CD"/>
    <w:rsid w:val="008F56A5"/>
    <w:rsid w:val="008F5720"/>
    <w:rsid w:val="008F6301"/>
    <w:rsid w:val="008F69CC"/>
    <w:rsid w:val="008F7ED3"/>
    <w:rsid w:val="0090040D"/>
    <w:rsid w:val="00904268"/>
    <w:rsid w:val="009044F8"/>
    <w:rsid w:val="00905552"/>
    <w:rsid w:val="00910213"/>
    <w:rsid w:val="00910CE9"/>
    <w:rsid w:val="00911848"/>
    <w:rsid w:val="00912235"/>
    <w:rsid w:val="0091358B"/>
    <w:rsid w:val="0091606A"/>
    <w:rsid w:val="009163E1"/>
    <w:rsid w:val="009201AD"/>
    <w:rsid w:val="00920B92"/>
    <w:rsid w:val="0092143A"/>
    <w:rsid w:val="00922002"/>
    <w:rsid w:val="009221F9"/>
    <w:rsid w:val="00923214"/>
    <w:rsid w:val="009234C3"/>
    <w:rsid w:val="00924510"/>
    <w:rsid w:val="00926D23"/>
    <w:rsid w:val="00927E60"/>
    <w:rsid w:val="00931048"/>
    <w:rsid w:val="00931D56"/>
    <w:rsid w:val="00931D7B"/>
    <w:rsid w:val="00932208"/>
    <w:rsid w:val="0093582C"/>
    <w:rsid w:val="009362A9"/>
    <w:rsid w:val="00940335"/>
    <w:rsid w:val="00941054"/>
    <w:rsid w:val="0094124B"/>
    <w:rsid w:val="00941483"/>
    <w:rsid w:val="00942AB3"/>
    <w:rsid w:val="0094372C"/>
    <w:rsid w:val="009446B8"/>
    <w:rsid w:val="009462A1"/>
    <w:rsid w:val="009462E8"/>
    <w:rsid w:val="00947960"/>
    <w:rsid w:val="00950805"/>
    <w:rsid w:val="00950E30"/>
    <w:rsid w:val="00951DCB"/>
    <w:rsid w:val="00952B96"/>
    <w:rsid w:val="00952FB2"/>
    <w:rsid w:val="009541FD"/>
    <w:rsid w:val="009553B3"/>
    <w:rsid w:val="0095540F"/>
    <w:rsid w:val="00955CEC"/>
    <w:rsid w:val="00955E4B"/>
    <w:rsid w:val="0095743D"/>
    <w:rsid w:val="009578AB"/>
    <w:rsid w:val="009579B9"/>
    <w:rsid w:val="0096173F"/>
    <w:rsid w:val="00962658"/>
    <w:rsid w:val="00962816"/>
    <w:rsid w:val="00962C11"/>
    <w:rsid w:val="00964FF4"/>
    <w:rsid w:val="00965B69"/>
    <w:rsid w:val="00966767"/>
    <w:rsid w:val="009674A7"/>
    <w:rsid w:val="00967BCA"/>
    <w:rsid w:val="00971264"/>
    <w:rsid w:val="00973177"/>
    <w:rsid w:val="009777FC"/>
    <w:rsid w:val="00981478"/>
    <w:rsid w:val="009817E5"/>
    <w:rsid w:val="00982D37"/>
    <w:rsid w:val="00993953"/>
    <w:rsid w:val="00994518"/>
    <w:rsid w:val="0099533F"/>
    <w:rsid w:val="009968FE"/>
    <w:rsid w:val="00997123"/>
    <w:rsid w:val="009A02CA"/>
    <w:rsid w:val="009A07C0"/>
    <w:rsid w:val="009A17C3"/>
    <w:rsid w:val="009A2C4F"/>
    <w:rsid w:val="009A3992"/>
    <w:rsid w:val="009A53FC"/>
    <w:rsid w:val="009A5997"/>
    <w:rsid w:val="009A725E"/>
    <w:rsid w:val="009A7D82"/>
    <w:rsid w:val="009B06B9"/>
    <w:rsid w:val="009B15C8"/>
    <w:rsid w:val="009B264F"/>
    <w:rsid w:val="009B4948"/>
    <w:rsid w:val="009B5020"/>
    <w:rsid w:val="009B5561"/>
    <w:rsid w:val="009C077F"/>
    <w:rsid w:val="009C1D85"/>
    <w:rsid w:val="009C33F4"/>
    <w:rsid w:val="009C46B7"/>
    <w:rsid w:val="009C5D20"/>
    <w:rsid w:val="009C70F0"/>
    <w:rsid w:val="009C72AC"/>
    <w:rsid w:val="009C74DC"/>
    <w:rsid w:val="009C7773"/>
    <w:rsid w:val="009C7FB6"/>
    <w:rsid w:val="009D0B8D"/>
    <w:rsid w:val="009D1215"/>
    <w:rsid w:val="009D1593"/>
    <w:rsid w:val="009D196B"/>
    <w:rsid w:val="009D1B09"/>
    <w:rsid w:val="009D27B1"/>
    <w:rsid w:val="009D3BA5"/>
    <w:rsid w:val="009D3F01"/>
    <w:rsid w:val="009D5180"/>
    <w:rsid w:val="009D5781"/>
    <w:rsid w:val="009D595F"/>
    <w:rsid w:val="009D605C"/>
    <w:rsid w:val="009D7BFF"/>
    <w:rsid w:val="009E06CF"/>
    <w:rsid w:val="009E16B9"/>
    <w:rsid w:val="009E32ED"/>
    <w:rsid w:val="009E471D"/>
    <w:rsid w:val="009E5E2C"/>
    <w:rsid w:val="009E780F"/>
    <w:rsid w:val="009F0586"/>
    <w:rsid w:val="009F1303"/>
    <w:rsid w:val="009F1C73"/>
    <w:rsid w:val="009F2E4E"/>
    <w:rsid w:val="009F3B45"/>
    <w:rsid w:val="009F624D"/>
    <w:rsid w:val="009F62BE"/>
    <w:rsid w:val="009F6F72"/>
    <w:rsid w:val="009F722C"/>
    <w:rsid w:val="009F794F"/>
    <w:rsid w:val="00A02CAD"/>
    <w:rsid w:val="00A0426F"/>
    <w:rsid w:val="00A044C4"/>
    <w:rsid w:val="00A0679D"/>
    <w:rsid w:val="00A076A3"/>
    <w:rsid w:val="00A10255"/>
    <w:rsid w:val="00A10342"/>
    <w:rsid w:val="00A1169F"/>
    <w:rsid w:val="00A128A7"/>
    <w:rsid w:val="00A13646"/>
    <w:rsid w:val="00A138B6"/>
    <w:rsid w:val="00A1503B"/>
    <w:rsid w:val="00A159BB"/>
    <w:rsid w:val="00A2087E"/>
    <w:rsid w:val="00A20E8B"/>
    <w:rsid w:val="00A2338F"/>
    <w:rsid w:val="00A24512"/>
    <w:rsid w:val="00A24B0E"/>
    <w:rsid w:val="00A260EC"/>
    <w:rsid w:val="00A308B2"/>
    <w:rsid w:val="00A32139"/>
    <w:rsid w:val="00A4024B"/>
    <w:rsid w:val="00A407FA"/>
    <w:rsid w:val="00A41684"/>
    <w:rsid w:val="00A41758"/>
    <w:rsid w:val="00A42373"/>
    <w:rsid w:val="00A42C89"/>
    <w:rsid w:val="00A42CBD"/>
    <w:rsid w:val="00A4402C"/>
    <w:rsid w:val="00A446EA"/>
    <w:rsid w:val="00A44961"/>
    <w:rsid w:val="00A44D8B"/>
    <w:rsid w:val="00A45DBF"/>
    <w:rsid w:val="00A46C9A"/>
    <w:rsid w:val="00A479D9"/>
    <w:rsid w:val="00A47C7A"/>
    <w:rsid w:val="00A52B70"/>
    <w:rsid w:val="00A553E9"/>
    <w:rsid w:val="00A55FB3"/>
    <w:rsid w:val="00A56EF3"/>
    <w:rsid w:val="00A5797C"/>
    <w:rsid w:val="00A579A9"/>
    <w:rsid w:val="00A61C2F"/>
    <w:rsid w:val="00A634A5"/>
    <w:rsid w:val="00A63871"/>
    <w:rsid w:val="00A65D7A"/>
    <w:rsid w:val="00A6645D"/>
    <w:rsid w:val="00A66B27"/>
    <w:rsid w:val="00A6721C"/>
    <w:rsid w:val="00A6757E"/>
    <w:rsid w:val="00A67659"/>
    <w:rsid w:val="00A676F9"/>
    <w:rsid w:val="00A67C54"/>
    <w:rsid w:val="00A70F6D"/>
    <w:rsid w:val="00A7120A"/>
    <w:rsid w:val="00A71C59"/>
    <w:rsid w:val="00A71F20"/>
    <w:rsid w:val="00A726C9"/>
    <w:rsid w:val="00A72A03"/>
    <w:rsid w:val="00A7368B"/>
    <w:rsid w:val="00A74D31"/>
    <w:rsid w:val="00A76487"/>
    <w:rsid w:val="00A76D69"/>
    <w:rsid w:val="00A77E3F"/>
    <w:rsid w:val="00A80D73"/>
    <w:rsid w:val="00A80F56"/>
    <w:rsid w:val="00A821E0"/>
    <w:rsid w:val="00A83F26"/>
    <w:rsid w:val="00A86793"/>
    <w:rsid w:val="00A87305"/>
    <w:rsid w:val="00A87695"/>
    <w:rsid w:val="00A90D39"/>
    <w:rsid w:val="00A915B7"/>
    <w:rsid w:val="00A9472D"/>
    <w:rsid w:val="00A9542A"/>
    <w:rsid w:val="00A95465"/>
    <w:rsid w:val="00A9669B"/>
    <w:rsid w:val="00A971B6"/>
    <w:rsid w:val="00A97A57"/>
    <w:rsid w:val="00AA0227"/>
    <w:rsid w:val="00AA026E"/>
    <w:rsid w:val="00AA261B"/>
    <w:rsid w:val="00AA440B"/>
    <w:rsid w:val="00AA4C25"/>
    <w:rsid w:val="00AA4D50"/>
    <w:rsid w:val="00AA5C2B"/>
    <w:rsid w:val="00AA6625"/>
    <w:rsid w:val="00AA67A3"/>
    <w:rsid w:val="00AB0DD6"/>
    <w:rsid w:val="00AB1424"/>
    <w:rsid w:val="00AB150B"/>
    <w:rsid w:val="00AB22BC"/>
    <w:rsid w:val="00AB2A02"/>
    <w:rsid w:val="00AB2AD8"/>
    <w:rsid w:val="00AB3576"/>
    <w:rsid w:val="00AB4B31"/>
    <w:rsid w:val="00AB5ED5"/>
    <w:rsid w:val="00AB61F0"/>
    <w:rsid w:val="00AB7B48"/>
    <w:rsid w:val="00AC0B24"/>
    <w:rsid w:val="00AC0B4B"/>
    <w:rsid w:val="00AC13FD"/>
    <w:rsid w:val="00AC24A9"/>
    <w:rsid w:val="00AC2C84"/>
    <w:rsid w:val="00AC2E59"/>
    <w:rsid w:val="00AC2EF6"/>
    <w:rsid w:val="00AC363A"/>
    <w:rsid w:val="00AC6290"/>
    <w:rsid w:val="00AC675E"/>
    <w:rsid w:val="00AD2BF8"/>
    <w:rsid w:val="00AD710E"/>
    <w:rsid w:val="00AE0356"/>
    <w:rsid w:val="00AE094E"/>
    <w:rsid w:val="00AE21A2"/>
    <w:rsid w:val="00AE3A58"/>
    <w:rsid w:val="00AE3C96"/>
    <w:rsid w:val="00AE3CA7"/>
    <w:rsid w:val="00AE6014"/>
    <w:rsid w:val="00AE750A"/>
    <w:rsid w:val="00AF1FBE"/>
    <w:rsid w:val="00AF250D"/>
    <w:rsid w:val="00AF27EE"/>
    <w:rsid w:val="00AF2949"/>
    <w:rsid w:val="00AF36F2"/>
    <w:rsid w:val="00AF6290"/>
    <w:rsid w:val="00AF668E"/>
    <w:rsid w:val="00AF6A73"/>
    <w:rsid w:val="00AF71C9"/>
    <w:rsid w:val="00B0021A"/>
    <w:rsid w:val="00B00C20"/>
    <w:rsid w:val="00B00C3C"/>
    <w:rsid w:val="00B0119B"/>
    <w:rsid w:val="00B0225B"/>
    <w:rsid w:val="00B02945"/>
    <w:rsid w:val="00B029A2"/>
    <w:rsid w:val="00B02CBB"/>
    <w:rsid w:val="00B03238"/>
    <w:rsid w:val="00B03D29"/>
    <w:rsid w:val="00B03F97"/>
    <w:rsid w:val="00B04032"/>
    <w:rsid w:val="00B1133D"/>
    <w:rsid w:val="00B11551"/>
    <w:rsid w:val="00B1159B"/>
    <w:rsid w:val="00B12D60"/>
    <w:rsid w:val="00B1495B"/>
    <w:rsid w:val="00B14E4A"/>
    <w:rsid w:val="00B15162"/>
    <w:rsid w:val="00B1733A"/>
    <w:rsid w:val="00B17F75"/>
    <w:rsid w:val="00B227B9"/>
    <w:rsid w:val="00B247C0"/>
    <w:rsid w:val="00B303D3"/>
    <w:rsid w:val="00B3124A"/>
    <w:rsid w:val="00B338C2"/>
    <w:rsid w:val="00B3504F"/>
    <w:rsid w:val="00B35083"/>
    <w:rsid w:val="00B3690E"/>
    <w:rsid w:val="00B374C1"/>
    <w:rsid w:val="00B43139"/>
    <w:rsid w:val="00B438D5"/>
    <w:rsid w:val="00B440C5"/>
    <w:rsid w:val="00B44508"/>
    <w:rsid w:val="00B45897"/>
    <w:rsid w:val="00B46A6C"/>
    <w:rsid w:val="00B472FA"/>
    <w:rsid w:val="00B47BCF"/>
    <w:rsid w:val="00B47D65"/>
    <w:rsid w:val="00B50EFC"/>
    <w:rsid w:val="00B5168D"/>
    <w:rsid w:val="00B51EA6"/>
    <w:rsid w:val="00B523C7"/>
    <w:rsid w:val="00B52525"/>
    <w:rsid w:val="00B5262F"/>
    <w:rsid w:val="00B53721"/>
    <w:rsid w:val="00B546DA"/>
    <w:rsid w:val="00B5504A"/>
    <w:rsid w:val="00B5536B"/>
    <w:rsid w:val="00B57CAF"/>
    <w:rsid w:val="00B6218D"/>
    <w:rsid w:val="00B6419E"/>
    <w:rsid w:val="00B67F1A"/>
    <w:rsid w:val="00B754DF"/>
    <w:rsid w:val="00B75B84"/>
    <w:rsid w:val="00B76CB3"/>
    <w:rsid w:val="00B77E97"/>
    <w:rsid w:val="00B81D65"/>
    <w:rsid w:val="00B829F5"/>
    <w:rsid w:val="00B8370F"/>
    <w:rsid w:val="00B83ED0"/>
    <w:rsid w:val="00B85E2E"/>
    <w:rsid w:val="00B874C4"/>
    <w:rsid w:val="00B903EC"/>
    <w:rsid w:val="00B90545"/>
    <w:rsid w:val="00B90616"/>
    <w:rsid w:val="00B91BA0"/>
    <w:rsid w:val="00B925C1"/>
    <w:rsid w:val="00B93893"/>
    <w:rsid w:val="00B94C25"/>
    <w:rsid w:val="00B94DFA"/>
    <w:rsid w:val="00B954F3"/>
    <w:rsid w:val="00B95E88"/>
    <w:rsid w:val="00B97B75"/>
    <w:rsid w:val="00BA0A37"/>
    <w:rsid w:val="00BA0B19"/>
    <w:rsid w:val="00BA1E58"/>
    <w:rsid w:val="00BA33E7"/>
    <w:rsid w:val="00BA3AE4"/>
    <w:rsid w:val="00BA7A69"/>
    <w:rsid w:val="00BB0D4D"/>
    <w:rsid w:val="00BB4E52"/>
    <w:rsid w:val="00BB59E8"/>
    <w:rsid w:val="00BC0762"/>
    <w:rsid w:val="00BC4486"/>
    <w:rsid w:val="00BC4A9C"/>
    <w:rsid w:val="00BC5645"/>
    <w:rsid w:val="00BC6955"/>
    <w:rsid w:val="00BC761B"/>
    <w:rsid w:val="00BC7B55"/>
    <w:rsid w:val="00BD089D"/>
    <w:rsid w:val="00BD1404"/>
    <w:rsid w:val="00BD2705"/>
    <w:rsid w:val="00BD342E"/>
    <w:rsid w:val="00BD477F"/>
    <w:rsid w:val="00BD6359"/>
    <w:rsid w:val="00BD777B"/>
    <w:rsid w:val="00BE0F1F"/>
    <w:rsid w:val="00BE1942"/>
    <w:rsid w:val="00BE23C9"/>
    <w:rsid w:val="00BE24D8"/>
    <w:rsid w:val="00BE309C"/>
    <w:rsid w:val="00BE31B8"/>
    <w:rsid w:val="00BE3C01"/>
    <w:rsid w:val="00BE4603"/>
    <w:rsid w:val="00BE4AF0"/>
    <w:rsid w:val="00BE65DF"/>
    <w:rsid w:val="00BE757B"/>
    <w:rsid w:val="00BE7BE0"/>
    <w:rsid w:val="00BF13B5"/>
    <w:rsid w:val="00BF3DAA"/>
    <w:rsid w:val="00BF3F7B"/>
    <w:rsid w:val="00BF4588"/>
    <w:rsid w:val="00BF4AB7"/>
    <w:rsid w:val="00BF4F37"/>
    <w:rsid w:val="00BF5887"/>
    <w:rsid w:val="00BF7D49"/>
    <w:rsid w:val="00C0089F"/>
    <w:rsid w:val="00C00E24"/>
    <w:rsid w:val="00C0126A"/>
    <w:rsid w:val="00C0196D"/>
    <w:rsid w:val="00C02E57"/>
    <w:rsid w:val="00C0304E"/>
    <w:rsid w:val="00C04B30"/>
    <w:rsid w:val="00C05388"/>
    <w:rsid w:val="00C0557B"/>
    <w:rsid w:val="00C058C7"/>
    <w:rsid w:val="00C10AE0"/>
    <w:rsid w:val="00C11033"/>
    <w:rsid w:val="00C11218"/>
    <w:rsid w:val="00C1182B"/>
    <w:rsid w:val="00C11D7F"/>
    <w:rsid w:val="00C128F1"/>
    <w:rsid w:val="00C14EE7"/>
    <w:rsid w:val="00C15603"/>
    <w:rsid w:val="00C1580F"/>
    <w:rsid w:val="00C15A37"/>
    <w:rsid w:val="00C16DE4"/>
    <w:rsid w:val="00C21D8C"/>
    <w:rsid w:val="00C2268A"/>
    <w:rsid w:val="00C24930"/>
    <w:rsid w:val="00C26718"/>
    <w:rsid w:val="00C27271"/>
    <w:rsid w:val="00C30100"/>
    <w:rsid w:val="00C303D1"/>
    <w:rsid w:val="00C309EF"/>
    <w:rsid w:val="00C3408E"/>
    <w:rsid w:val="00C34D77"/>
    <w:rsid w:val="00C35299"/>
    <w:rsid w:val="00C35DD5"/>
    <w:rsid w:val="00C41852"/>
    <w:rsid w:val="00C43739"/>
    <w:rsid w:val="00C44A20"/>
    <w:rsid w:val="00C45F7A"/>
    <w:rsid w:val="00C501D1"/>
    <w:rsid w:val="00C50E56"/>
    <w:rsid w:val="00C50F9A"/>
    <w:rsid w:val="00C519D1"/>
    <w:rsid w:val="00C538A2"/>
    <w:rsid w:val="00C569BD"/>
    <w:rsid w:val="00C56C5C"/>
    <w:rsid w:val="00C56C66"/>
    <w:rsid w:val="00C57C4F"/>
    <w:rsid w:val="00C60913"/>
    <w:rsid w:val="00C609D4"/>
    <w:rsid w:val="00C6324A"/>
    <w:rsid w:val="00C64A37"/>
    <w:rsid w:val="00C64BAA"/>
    <w:rsid w:val="00C64F6A"/>
    <w:rsid w:val="00C655D7"/>
    <w:rsid w:val="00C66CE2"/>
    <w:rsid w:val="00C672BB"/>
    <w:rsid w:val="00C704EA"/>
    <w:rsid w:val="00C7092B"/>
    <w:rsid w:val="00C71A21"/>
    <w:rsid w:val="00C72765"/>
    <w:rsid w:val="00C72DA1"/>
    <w:rsid w:val="00C743C6"/>
    <w:rsid w:val="00C7471C"/>
    <w:rsid w:val="00C765D7"/>
    <w:rsid w:val="00C81015"/>
    <w:rsid w:val="00C8494F"/>
    <w:rsid w:val="00C856BE"/>
    <w:rsid w:val="00C858E4"/>
    <w:rsid w:val="00C87783"/>
    <w:rsid w:val="00C902D4"/>
    <w:rsid w:val="00C91300"/>
    <w:rsid w:val="00C94832"/>
    <w:rsid w:val="00C96D5A"/>
    <w:rsid w:val="00C973B5"/>
    <w:rsid w:val="00C9763D"/>
    <w:rsid w:val="00CA05EF"/>
    <w:rsid w:val="00CA246D"/>
    <w:rsid w:val="00CA2DC2"/>
    <w:rsid w:val="00CA52E1"/>
    <w:rsid w:val="00CA746A"/>
    <w:rsid w:val="00CB0FBE"/>
    <w:rsid w:val="00CB3EB6"/>
    <w:rsid w:val="00CB5DE4"/>
    <w:rsid w:val="00CC115C"/>
    <w:rsid w:val="00CC1665"/>
    <w:rsid w:val="00CC1C31"/>
    <w:rsid w:val="00CC2399"/>
    <w:rsid w:val="00CC3B8F"/>
    <w:rsid w:val="00CC5E2C"/>
    <w:rsid w:val="00CC7DB4"/>
    <w:rsid w:val="00CD2025"/>
    <w:rsid w:val="00CD3ED8"/>
    <w:rsid w:val="00CD7EE7"/>
    <w:rsid w:val="00CE015B"/>
    <w:rsid w:val="00CE041F"/>
    <w:rsid w:val="00CE1D9E"/>
    <w:rsid w:val="00CE374F"/>
    <w:rsid w:val="00CE3B6A"/>
    <w:rsid w:val="00CE676C"/>
    <w:rsid w:val="00CE695A"/>
    <w:rsid w:val="00CE7167"/>
    <w:rsid w:val="00CF2951"/>
    <w:rsid w:val="00CF2C53"/>
    <w:rsid w:val="00CF439E"/>
    <w:rsid w:val="00CF6C6C"/>
    <w:rsid w:val="00D00516"/>
    <w:rsid w:val="00D008AE"/>
    <w:rsid w:val="00D022B7"/>
    <w:rsid w:val="00D0302A"/>
    <w:rsid w:val="00D03E3A"/>
    <w:rsid w:val="00D0429D"/>
    <w:rsid w:val="00D04E12"/>
    <w:rsid w:val="00D0555B"/>
    <w:rsid w:val="00D064EB"/>
    <w:rsid w:val="00D07698"/>
    <w:rsid w:val="00D07A3B"/>
    <w:rsid w:val="00D1066B"/>
    <w:rsid w:val="00D10DEF"/>
    <w:rsid w:val="00D11310"/>
    <w:rsid w:val="00D113B4"/>
    <w:rsid w:val="00D11D7E"/>
    <w:rsid w:val="00D1315C"/>
    <w:rsid w:val="00D153E8"/>
    <w:rsid w:val="00D160C9"/>
    <w:rsid w:val="00D16F4A"/>
    <w:rsid w:val="00D1742F"/>
    <w:rsid w:val="00D17A5D"/>
    <w:rsid w:val="00D206B9"/>
    <w:rsid w:val="00D20CF5"/>
    <w:rsid w:val="00D2241E"/>
    <w:rsid w:val="00D23BEB"/>
    <w:rsid w:val="00D240CC"/>
    <w:rsid w:val="00D243F9"/>
    <w:rsid w:val="00D2681F"/>
    <w:rsid w:val="00D26CE2"/>
    <w:rsid w:val="00D3141D"/>
    <w:rsid w:val="00D32752"/>
    <w:rsid w:val="00D32B24"/>
    <w:rsid w:val="00D342D3"/>
    <w:rsid w:val="00D34D72"/>
    <w:rsid w:val="00D35599"/>
    <w:rsid w:val="00D357A4"/>
    <w:rsid w:val="00D35A44"/>
    <w:rsid w:val="00D404EE"/>
    <w:rsid w:val="00D408C6"/>
    <w:rsid w:val="00D40A95"/>
    <w:rsid w:val="00D40F64"/>
    <w:rsid w:val="00D42A7F"/>
    <w:rsid w:val="00D42CD1"/>
    <w:rsid w:val="00D451F3"/>
    <w:rsid w:val="00D45581"/>
    <w:rsid w:val="00D45E41"/>
    <w:rsid w:val="00D468C1"/>
    <w:rsid w:val="00D47C84"/>
    <w:rsid w:val="00D50B1E"/>
    <w:rsid w:val="00D519D6"/>
    <w:rsid w:val="00D52B7C"/>
    <w:rsid w:val="00D537A9"/>
    <w:rsid w:val="00D5485D"/>
    <w:rsid w:val="00D56924"/>
    <w:rsid w:val="00D570D4"/>
    <w:rsid w:val="00D611F2"/>
    <w:rsid w:val="00D6128D"/>
    <w:rsid w:val="00D6193E"/>
    <w:rsid w:val="00D61B19"/>
    <w:rsid w:val="00D65FE8"/>
    <w:rsid w:val="00D668BD"/>
    <w:rsid w:val="00D66D88"/>
    <w:rsid w:val="00D6738E"/>
    <w:rsid w:val="00D67F3A"/>
    <w:rsid w:val="00D71171"/>
    <w:rsid w:val="00D736FE"/>
    <w:rsid w:val="00D74607"/>
    <w:rsid w:val="00D75000"/>
    <w:rsid w:val="00D75D61"/>
    <w:rsid w:val="00D76B6C"/>
    <w:rsid w:val="00D76D86"/>
    <w:rsid w:val="00D8002F"/>
    <w:rsid w:val="00D809D0"/>
    <w:rsid w:val="00D8128F"/>
    <w:rsid w:val="00D83ABD"/>
    <w:rsid w:val="00D8455C"/>
    <w:rsid w:val="00D85908"/>
    <w:rsid w:val="00D85F0F"/>
    <w:rsid w:val="00D90892"/>
    <w:rsid w:val="00D91155"/>
    <w:rsid w:val="00D914C9"/>
    <w:rsid w:val="00D91DB4"/>
    <w:rsid w:val="00D92121"/>
    <w:rsid w:val="00D96963"/>
    <w:rsid w:val="00D97801"/>
    <w:rsid w:val="00DA2147"/>
    <w:rsid w:val="00DA3FBE"/>
    <w:rsid w:val="00DA4400"/>
    <w:rsid w:val="00DA7AB3"/>
    <w:rsid w:val="00DB1122"/>
    <w:rsid w:val="00DB1218"/>
    <w:rsid w:val="00DB28CC"/>
    <w:rsid w:val="00DB322C"/>
    <w:rsid w:val="00DB3CF1"/>
    <w:rsid w:val="00DB595D"/>
    <w:rsid w:val="00DB6A42"/>
    <w:rsid w:val="00DB79A3"/>
    <w:rsid w:val="00DC0908"/>
    <w:rsid w:val="00DC0ABC"/>
    <w:rsid w:val="00DC1C51"/>
    <w:rsid w:val="00DC210C"/>
    <w:rsid w:val="00DC28BA"/>
    <w:rsid w:val="00DC3DE8"/>
    <w:rsid w:val="00DC454E"/>
    <w:rsid w:val="00DC4D20"/>
    <w:rsid w:val="00DC73CD"/>
    <w:rsid w:val="00DC744C"/>
    <w:rsid w:val="00DD1ABE"/>
    <w:rsid w:val="00DD1DCC"/>
    <w:rsid w:val="00DD32C4"/>
    <w:rsid w:val="00DD3360"/>
    <w:rsid w:val="00DE07AD"/>
    <w:rsid w:val="00DE21CA"/>
    <w:rsid w:val="00DE3075"/>
    <w:rsid w:val="00DE5521"/>
    <w:rsid w:val="00DE722F"/>
    <w:rsid w:val="00DF3337"/>
    <w:rsid w:val="00DF43B2"/>
    <w:rsid w:val="00DF5E23"/>
    <w:rsid w:val="00DF605B"/>
    <w:rsid w:val="00E00527"/>
    <w:rsid w:val="00E00819"/>
    <w:rsid w:val="00E01781"/>
    <w:rsid w:val="00E024A8"/>
    <w:rsid w:val="00E04743"/>
    <w:rsid w:val="00E0481D"/>
    <w:rsid w:val="00E050A5"/>
    <w:rsid w:val="00E06C33"/>
    <w:rsid w:val="00E071A3"/>
    <w:rsid w:val="00E0771A"/>
    <w:rsid w:val="00E07B45"/>
    <w:rsid w:val="00E07FBA"/>
    <w:rsid w:val="00E1033A"/>
    <w:rsid w:val="00E136C4"/>
    <w:rsid w:val="00E14911"/>
    <w:rsid w:val="00E17238"/>
    <w:rsid w:val="00E175C3"/>
    <w:rsid w:val="00E17D50"/>
    <w:rsid w:val="00E207E1"/>
    <w:rsid w:val="00E207FC"/>
    <w:rsid w:val="00E225B2"/>
    <w:rsid w:val="00E23008"/>
    <w:rsid w:val="00E266A3"/>
    <w:rsid w:val="00E2790C"/>
    <w:rsid w:val="00E30822"/>
    <w:rsid w:val="00E31493"/>
    <w:rsid w:val="00E32E84"/>
    <w:rsid w:val="00E3399F"/>
    <w:rsid w:val="00E35663"/>
    <w:rsid w:val="00E3715C"/>
    <w:rsid w:val="00E415AC"/>
    <w:rsid w:val="00E4263F"/>
    <w:rsid w:val="00E42856"/>
    <w:rsid w:val="00E4426F"/>
    <w:rsid w:val="00E44787"/>
    <w:rsid w:val="00E46A2B"/>
    <w:rsid w:val="00E50457"/>
    <w:rsid w:val="00E55E21"/>
    <w:rsid w:val="00E55F2B"/>
    <w:rsid w:val="00E563D6"/>
    <w:rsid w:val="00E57296"/>
    <w:rsid w:val="00E57E3E"/>
    <w:rsid w:val="00E60192"/>
    <w:rsid w:val="00E6036F"/>
    <w:rsid w:val="00E60A3D"/>
    <w:rsid w:val="00E60C1C"/>
    <w:rsid w:val="00E62689"/>
    <w:rsid w:val="00E639FA"/>
    <w:rsid w:val="00E70E85"/>
    <w:rsid w:val="00E73E76"/>
    <w:rsid w:val="00E742D9"/>
    <w:rsid w:val="00E74BF6"/>
    <w:rsid w:val="00E8451B"/>
    <w:rsid w:val="00E90794"/>
    <w:rsid w:val="00E921C5"/>
    <w:rsid w:val="00E939F6"/>
    <w:rsid w:val="00E96577"/>
    <w:rsid w:val="00E97081"/>
    <w:rsid w:val="00E970CC"/>
    <w:rsid w:val="00E975E0"/>
    <w:rsid w:val="00EA023F"/>
    <w:rsid w:val="00EA157A"/>
    <w:rsid w:val="00EA1C34"/>
    <w:rsid w:val="00EA5DF9"/>
    <w:rsid w:val="00EA5EE7"/>
    <w:rsid w:val="00EA6FF5"/>
    <w:rsid w:val="00EA7486"/>
    <w:rsid w:val="00EB27EE"/>
    <w:rsid w:val="00EB3867"/>
    <w:rsid w:val="00EB3C97"/>
    <w:rsid w:val="00EB3E0F"/>
    <w:rsid w:val="00EB49D9"/>
    <w:rsid w:val="00EB52EB"/>
    <w:rsid w:val="00EB73AC"/>
    <w:rsid w:val="00EB762E"/>
    <w:rsid w:val="00EC1253"/>
    <w:rsid w:val="00EC1B2F"/>
    <w:rsid w:val="00EC3BF8"/>
    <w:rsid w:val="00EC4331"/>
    <w:rsid w:val="00EC4C1D"/>
    <w:rsid w:val="00EC58D1"/>
    <w:rsid w:val="00EC6035"/>
    <w:rsid w:val="00EC63F3"/>
    <w:rsid w:val="00EC69F5"/>
    <w:rsid w:val="00ED356C"/>
    <w:rsid w:val="00ED39D3"/>
    <w:rsid w:val="00ED50FF"/>
    <w:rsid w:val="00EE070B"/>
    <w:rsid w:val="00EE1F59"/>
    <w:rsid w:val="00EE1F6B"/>
    <w:rsid w:val="00EE23AB"/>
    <w:rsid w:val="00EE2F09"/>
    <w:rsid w:val="00EE4BA1"/>
    <w:rsid w:val="00EE5414"/>
    <w:rsid w:val="00EE58AA"/>
    <w:rsid w:val="00EF0D8F"/>
    <w:rsid w:val="00EF2676"/>
    <w:rsid w:val="00EF3060"/>
    <w:rsid w:val="00EF491C"/>
    <w:rsid w:val="00EF5AFB"/>
    <w:rsid w:val="00F00592"/>
    <w:rsid w:val="00F0170D"/>
    <w:rsid w:val="00F01A68"/>
    <w:rsid w:val="00F01C43"/>
    <w:rsid w:val="00F030BA"/>
    <w:rsid w:val="00F036AE"/>
    <w:rsid w:val="00F03AC5"/>
    <w:rsid w:val="00F03C5F"/>
    <w:rsid w:val="00F041EF"/>
    <w:rsid w:val="00F04A00"/>
    <w:rsid w:val="00F04D84"/>
    <w:rsid w:val="00F07CF7"/>
    <w:rsid w:val="00F105C0"/>
    <w:rsid w:val="00F1124F"/>
    <w:rsid w:val="00F13541"/>
    <w:rsid w:val="00F137C9"/>
    <w:rsid w:val="00F15083"/>
    <w:rsid w:val="00F15711"/>
    <w:rsid w:val="00F1577D"/>
    <w:rsid w:val="00F1643D"/>
    <w:rsid w:val="00F16B28"/>
    <w:rsid w:val="00F17F5B"/>
    <w:rsid w:val="00F2207E"/>
    <w:rsid w:val="00F225D4"/>
    <w:rsid w:val="00F22CB1"/>
    <w:rsid w:val="00F26B46"/>
    <w:rsid w:val="00F26B4B"/>
    <w:rsid w:val="00F27041"/>
    <w:rsid w:val="00F27B03"/>
    <w:rsid w:val="00F27B1E"/>
    <w:rsid w:val="00F27BAF"/>
    <w:rsid w:val="00F316AA"/>
    <w:rsid w:val="00F322AE"/>
    <w:rsid w:val="00F32375"/>
    <w:rsid w:val="00F33FD6"/>
    <w:rsid w:val="00F34583"/>
    <w:rsid w:val="00F34B51"/>
    <w:rsid w:val="00F34C1B"/>
    <w:rsid w:val="00F35D78"/>
    <w:rsid w:val="00F36B1B"/>
    <w:rsid w:val="00F37377"/>
    <w:rsid w:val="00F413FF"/>
    <w:rsid w:val="00F414C3"/>
    <w:rsid w:val="00F4176D"/>
    <w:rsid w:val="00F417B3"/>
    <w:rsid w:val="00F424B3"/>
    <w:rsid w:val="00F500BD"/>
    <w:rsid w:val="00F5092A"/>
    <w:rsid w:val="00F50F81"/>
    <w:rsid w:val="00F513AD"/>
    <w:rsid w:val="00F5476F"/>
    <w:rsid w:val="00F5595A"/>
    <w:rsid w:val="00F5665A"/>
    <w:rsid w:val="00F56F89"/>
    <w:rsid w:val="00F5757D"/>
    <w:rsid w:val="00F605AE"/>
    <w:rsid w:val="00F60F00"/>
    <w:rsid w:val="00F62900"/>
    <w:rsid w:val="00F65383"/>
    <w:rsid w:val="00F66809"/>
    <w:rsid w:val="00F66BDA"/>
    <w:rsid w:val="00F67244"/>
    <w:rsid w:val="00F67AEC"/>
    <w:rsid w:val="00F71AB3"/>
    <w:rsid w:val="00F71D2F"/>
    <w:rsid w:val="00F73151"/>
    <w:rsid w:val="00F73277"/>
    <w:rsid w:val="00F73F21"/>
    <w:rsid w:val="00F745DE"/>
    <w:rsid w:val="00F74C48"/>
    <w:rsid w:val="00F773C6"/>
    <w:rsid w:val="00F82CAE"/>
    <w:rsid w:val="00F842DE"/>
    <w:rsid w:val="00F86F71"/>
    <w:rsid w:val="00F87185"/>
    <w:rsid w:val="00F90C7F"/>
    <w:rsid w:val="00F90F5B"/>
    <w:rsid w:val="00F90F83"/>
    <w:rsid w:val="00F9340D"/>
    <w:rsid w:val="00F93B46"/>
    <w:rsid w:val="00F9475E"/>
    <w:rsid w:val="00F961EB"/>
    <w:rsid w:val="00FA0610"/>
    <w:rsid w:val="00FA1F60"/>
    <w:rsid w:val="00FA249B"/>
    <w:rsid w:val="00FA4C42"/>
    <w:rsid w:val="00FA5599"/>
    <w:rsid w:val="00FA6923"/>
    <w:rsid w:val="00FB05BF"/>
    <w:rsid w:val="00FB0C6F"/>
    <w:rsid w:val="00FB3824"/>
    <w:rsid w:val="00FB47ED"/>
    <w:rsid w:val="00FB47FA"/>
    <w:rsid w:val="00FB60F4"/>
    <w:rsid w:val="00FB6B11"/>
    <w:rsid w:val="00FB7755"/>
    <w:rsid w:val="00FC056F"/>
    <w:rsid w:val="00FC211B"/>
    <w:rsid w:val="00FC4962"/>
    <w:rsid w:val="00FC4FEC"/>
    <w:rsid w:val="00FC7AAD"/>
    <w:rsid w:val="00FD2BB1"/>
    <w:rsid w:val="00FD50D2"/>
    <w:rsid w:val="00FD536A"/>
    <w:rsid w:val="00FD6740"/>
    <w:rsid w:val="00FD6A3F"/>
    <w:rsid w:val="00FD7FA2"/>
    <w:rsid w:val="00FE1287"/>
    <w:rsid w:val="00FE3641"/>
    <w:rsid w:val="00FE36D7"/>
    <w:rsid w:val="00FE50DC"/>
    <w:rsid w:val="00FE7D3B"/>
    <w:rsid w:val="00FF0ABB"/>
    <w:rsid w:val="00FF0EAC"/>
    <w:rsid w:val="00FF3176"/>
    <w:rsid w:val="00FF5298"/>
    <w:rsid w:val="00FF5802"/>
    <w:rsid w:val="00FF5CAF"/>
    <w:rsid w:val="00FF6DBD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B03BA0"/>
  <w15:docId w15:val="{CEDFE9E5-A7C4-B245-9C73-A6EA71E49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FBE"/>
    <w:rPr>
      <w:rFonts w:ascii="MS PGothic" w:eastAsia="MS PGothic" w:hAnsi="MS PGothic" w:cs="MS PGothic"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296"/>
    <w:pPr>
      <w:widowControl w:val="0"/>
      <w:ind w:leftChars="400" w:left="840"/>
      <w:jc w:val="both"/>
    </w:pPr>
    <w:rPr>
      <w:rFonts w:asciiTheme="minorHAnsi" w:eastAsiaTheme="minorEastAsia" w:hAnsiTheme="minorHAnsi" w:cstheme="minorBidi"/>
      <w:kern w:val="2"/>
      <w:sz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0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Gothic" w:eastAsia="MS Gothic" w:hAnsi="MS Gothic" w:cs="MS Gothic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02AD"/>
    <w:rPr>
      <w:rFonts w:ascii="MS Gothic" w:eastAsia="MS Gothic" w:hAnsi="MS Gothic" w:cs="MS Gothic"/>
      <w:kern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265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265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116A82"/>
    <w:pPr>
      <w:widowControl w:val="0"/>
      <w:jc w:val="center"/>
    </w:pPr>
    <w:rPr>
      <w:rFonts w:ascii="Academy Engraved LET" w:eastAsia="Yu Mincho" w:hAnsi="Academy Engraved LET" w:cstheme="minorBidi"/>
      <w:kern w:val="2"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A47C7A"/>
    <w:rPr>
      <w:rFonts w:ascii="Academy Engraved LET" w:eastAsia="Yu Mincho" w:hAnsi="Academy Engraved LET"/>
      <w:sz w:val="20"/>
    </w:rPr>
  </w:style>
  <w:style w:type="paragraph" w:customStyle="1" w:styleId="EndNoteBibliography">
    <w:name w:val="EndNote Bibliography"/>
    <w:basedOn w:val="Normal"/>
    <w:link w:val="EndNoteBibliography0"/>
    <w:rsid w:val="00116A82"/>
    <w:pPr>
      <w:widowControl w:val="0"/>
      <w:jc w:val="both"/>
    </w:pPr>
    <w:rPr>
      <w:rFonts w:ascii="Academy Engraved LET" w:eastAsia="Yu Mincho" w:hAnsi="Academy Engraved LET" w:cstheme="minorBidi"/>
      <w:kern w:val="2"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A47C7A"/>
    <w:rPr>
      <w:rFonts w:ascii="Academy Engraved LET" w:eastAsia="Yu Mincho" w:hAnsi="Academy Engraved LET"/>
      <w:sz w:val="20"/>
    </w:rPr>
  </w:style>
  <w:style w:type="character" w:styleId="Hyperlink">
    <w:name w:val="Hyperlink"/>
    <w:basedOn w:val="DefaultParagraphFont"/>
    <w:uiPriority w:val="99"/>
    <w:unhideWhenUsed/>
    <w:rsid w:val="009B15C8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9B15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FB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176D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HeaderChar">
    <w:name w:val="Header Char"/>
    <w:basedOn w:val="DefaultParagraphFont"/>
    <w:link w:val="Header"/>
    <w:uiPriority w:val="99"/>
    <w:rsid w:val="00F4176D"/>
  </w:style>
  <w:style w:type="paragraph" w:styleId="Footer">
    <w:name w:val="footer"/>
    <w:basedOn w:val="Normal"/>
    <w:link w:val="FooterChar"/>
    <w:uiPriority w:val="99"/>
    <w:unhideWhenUsed/>
    <w:rsid w:val="00F4176D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FooterChar">
    <w:name w:val="Footer Char"/>
    <w:basedOn w:val="DefaultParagraphFont"/>
    <w:link w:val="Footer"/>
    <w:uiPriority w:val="99"/>
    <w:rsid w:val="00F4176D"/>
  </w:style>
  <w:style w:type="paragraph" w:styleId="Revision">
    <w:name w:val="Revision"/>
    <w:hidden/>
    <w:uiPriority w:val="99"/>
    <w:semiHidden/>
    <w:rsid w:val="00A1169F"/>
  </w:style>
  <w:style w:type="character" w:styleId="CommentReference">
    <w:name w:val="annotation reference"/>
    <w:basedOn w:val="DefaultParagraphFont"/>
    <w:uiPriority w:val="99"/>
    <w:semiHidden/>
    <w:unhideWhenUsed/>
    <w:rsid w:val="00073E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9A725E"/>
    <w:pPr>
      <w:widowControl w:val="0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3E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EDA"/>
    <w:rPr>
      <w:b/>
      <w:bCs/>
    </w:rPr>
  </w:style>
  <w:style w:type="paragraph" w:styleId="NormalWeb">
    <w:name w:val="Normal (Web)"/>
    <w:basedOn w:val="Normal"/>
    <w:uiPriority w:val="99"/>
    <w:unhideWhenUsed/>
    <w:rsid w:val="005B3F5E"/>
    <w:pPr>
      <w:spacing w:before="100" w:beforeAutospacing="1" w:after="100" w:afterAutospacing="1"/>
    </w:pPr>
    <w:rPr>
      <w:rFonts w:ascii="Times New Roman" w:eastAsiaTheme="minorEastAsia" w:hAnsi="Times New Roman"/>
      <w:sz w:val="21"/>
    </w:rPr>
  </w:style>
  <w:style w:type="character" w:styleId="PageNumber">
    <w:name w:val="page number"/>
    <w:basedOn w:val="DefaultParagraphFont"/>
    <w:uiPriority w:val="99"/>
    <w:semiHidden/>
    <w:unhideWhenUsed/>
    <w:rsid w:val="00A32139"/>
  </w:style>
  <w:style w:type="character" w:styleId="LineNumber">
    <w:name w:val="line number"/>
    <w:basedOn w:val="DefaultParagraphFont"/>
    <w:uiPriority w:val="99"/>
    <w:semiHidden/>
    <w:unhideWhenUsed/>
    <w:rsid w:val="008666D3"/>
  </w:style>
  <w:style w:type="character" w:customStyle="1" w:styleId="2">
    <w:name w:val="未解決のメンション2"/>
    <w:basedOn w:val="DefaultParagraphFont"/>
    <w:uiPriority w:val="99"/>
    <w:semiHidden/>
    <w:unhideWhenUsed/>
    <w:rsid w:val="004339E0"/>
    <w:rPr>
      <w:color w:val="605E5C"/>
      <w:shd w:val="clear" w:color="auto" w:fill="E1DFDD"/>
    </w:rPr>
  </w:style>
  <w:style w:type="character" w:customStyle="1" w:styleId="3">
    <w:name w:val="未解決のメンション3"/>
    <w:basedOn w:val="DefaultParagraphFont"/>
    <w:uiPriority w:val="99"/>
    <w:semiHidden/>
    <w:unhideWhenUsed/>
    <w:rsid w:val="0022664A"/>
    <w:rPr>
      <w:color w:val="605E5C"/>
      <w:shd w:val="clear" w:color="auto" w:fill="E1DFDD"/>
    </w:rPr>
  </w:style>
  <w:style w:type="character" w:customStyle="1" w:styleId="4">
    <w:name w:val="未解決のメンション4"/>
    <w:basedOn w:val="DefaultParagraphFont"/>
    <w:uiPriority w:val="99"/>
    <w:semiHidden/>
    <w:unhideWhenUsed/>
    <w:rsid w:val="009A725E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6CD6"/>
    <w:rPr>
      <w:color w:val="605E5C"/>
      <w:shd w:val="clear" w:color="auto" w:fill="E1DFDD"/>
    </w:rPr>
  </w:style>
  <w:style w:type="character" w:customStyle="1" w:styleId="5">
    <w:name w:val="未解決のメンション5"/>
    <w:basedOn w:val="DefaultParagraphFont"/>
    <w:uiPriority w:val="99"/>
    <w:semiHidden/>
    <w:unhideWhenUsed/>
    <w:rsid w:val="000F491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44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3083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5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42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60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96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636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39152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581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451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6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9E51A5-E627-42BB-A1A4-9760352C9B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26FA7E-AF29-4214-88E6-516DE05685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42860D-ADCD-4152-A8D0-BEBBEA65F1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42E2EB-EB49-4408-9332-A3A14909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井山　慶大</dc:creator>
  <cp:lastModifiedBy>Ellen Johnson</cp:lastModifiedBy>
  <cp:revision>2</cp:revision>
  <cp:lastPrinted>2021-05-02T06:04:00Z</cp:lastPrinted>
  <dcterms:created xsi:type="dcterms:W3CDTF">2021-09-14T14:12:00Z</dcterms:created>
  <dcterms:modified xsi:type="dcterms:W3CDTF">2021-09-14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VcQcQITarhMt</vt:lpwstr>
  </property>
  <property fmtid="{D5CDD505-2E9C-101B-9397-08002B2CF9AE}" pid="3" name="TRFLID">
    <vt:lpwstr>rI4Q3Y2/ZEQj8QnhLT0YxA==</vt:lpwstr>
  </property>
</Properties>
</file>